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728876331"/>
        <w:docPartObj>
          <w:docPartGallery w:val="Cover Pages"/>
          <w:docPartUnique/>
        </w:docPartObj>
      </w:sdtPr>
      <w:sdtEndPr/>
      <w:sdtContent>
        <w:p w14:paraId="3042038F" w14:textId="77777777" w:rsidR="006E6A6A" w:rsidRDefault="006E6A6A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E41C7D7" wp14:editId="1C9C6F0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960"/>
                                  <w:gridCol w:w="1922"/>
                                </w:tblGrid>
                                <w:tr w:rsidR="00BA3100" w14:paraId="68697DA3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200FE089" w14:textId="77777777" w:rsidR="00BA3100" w:rsidRDefault="00BA3100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0C4102DD" wp14:editId="3517956D">
                                            <wp:extent cx="3962400" cy="2538984"/>
                                            <wp:effectExtent l="0" t="0" r="0" b="0"/>
                                            <wp:docPr id="1" name="Picture 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database.jpg"/>
                                                    <pic:cNvPicPr/>
                                                  </pic:nvPicPr>
                                                  <pic:blipFill>
                                                    <a:blip r:embed="rId6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962400" cy="2538984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1C259D32" w14:textId="77777777" w:rsidR="00BA3100" w:rsidRDefault="00D6733A" w:rsidP="007D2C45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Week </w:t>
                                          </w:r>
                                          <w:r w:rsidR="003900C1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#</w:t>
                                          </w:r>
                                          <w:r w:rsidR="00320A15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5</w:t>
                                          </w:r>
                                          <w:r w:rsidR="00BA3100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ssignmen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6A0C4E32" w14:textId="55E369E7" w:rsidR="00BA3100" w:rsidRDefault="009175AA" w:rsidP="003900C1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10</w:t>
                                          </w:r>
                                          <w:r w:rsidR="00D6733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</w:t>
                                          </w:r>
                                          <w:r w:rsidR="00F54FC4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Percent </w:t>
                                          </w:r>
                                          <w:r w:rsidR="00D6733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Assignment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rFonts w:ascii="Verdana" w:eastAsia="Times New Roman" w:hAnsi="Verdana" w:cs="Helvetica"/>
                                          <w:color w:val="217A94"/>
                                          <w:sz w:val="21"/>
                                          <w:szCs w:val="21"/>
                                          <w:bdr w:val="none" w:sz="0" w:space="0" w:color="auto" w:frame="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EndPr/>
                                      <w:sdtContent>
                                        <w:p w14:paraId="7520B57E" w14:textId="652A15AF" w:rsidR="00BA3100" w:rsidRPr="00C536DF" w:rsidRDefault="007D2C45" w:rsidP="00320A15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 xml:space="preserve">Use </w:t>
                                          </w:r>
                                          <w:r w:rsidR="00320A15"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Sub-queries</w:t>
                                          </w:r>
                                          <w:r w:rsidR="009175AA"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, CTEs,</w:t>
                                          </w:r>
                                          <w:r w:rsidR="00D813EB"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 xml:space="preserve"> and Scalar Functions </w:t>
                                          </w:r>
                                          <w:r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to get the desired results.</w:t>
                                          </w:r>
                                          <w:r w:rsidR="00F54FC4" w:rsidRPr="00F54FC4"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 xml:space="preserve"> 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02DFA11B" w14:textId="77777777" w:rsidR="00BA3100" w:rsidRDefault="00BA3100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Maziar Shajari</w:t>
                                          </w:r>
                                        </w:p>
                                      </w:sdtContent>
                                    </w:sdt>
                                    <w:p w14:paraId="583445E0" w14:textId="77777777" w:rsidR="00BA3100" w:rsidRDefault="00A52784" w:rsidP="00371CB8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371CB8">
                                            <w:rPr>
                                              <w:color w:val="44546A" w:themeColor="text2"/>
                                            </w:rPr>
                                            <w:t>D</w:t>
                                          </w:r>
                                          <w:r w:rsidR="00C536DF">
                                            <w:rPr>
                                              <w:color w:val="44546A" w:themeColor="text2"/>
                                            </w:rPr>
                                            <w:t>atabase</w:t>
                                          </w:r>
                                          <w:r w:rsidR="00371CB8">
                                            <w:rPr>
                                              <w:color w:val="44546A" w:themeColor="text2"/>
                                            </w:rPr>
                                            <w:t xml:space="preserve"> Management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3205D033" w14:textId="77777777" w:rsidR="00BA3100" w:rsidRDefault="00BA3100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5E41C7D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960"/>
                            <w:gridCol w:w="1922"/>
                          </w:tblGrid>
                          <w:tr w:rsidR="00BA3100" w14:paraId="68697DA3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200FE089" w14:textId="77777777" w:rsidR="00BA3100" w:rsidRDefault="00BA3100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0C4102DD" wp14:editId="3517956D">
                                      <wp:extent cx="3962400" cy="2538984"/>
                                      <wp:effectExtent l="0" t="0" r="0" b="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database.jpg"/>
                                              <pic:cNvPicPr/>
                                            </pic:nvPicPr>
                                            <pic:blipFill>
                                              <a:blip r:embed="rId6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962400" cy="25389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C259D32" w14:textId="77777777" w:rsidR="00BA3100" w:rsidRDefault="00D6733A" w:rsidP="007D2C45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Week </w:t>
                                    </w:r>
                                    <w:r w:rsidR="003900C1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#</w:t>
                                    </w:r>
                                    <w:r w:rsidR="00320A15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5</w:t>
                                    </w:r>
                                    <w:r w:rsidR="00BA3100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ssignmen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A0C4E32" w14:textId="55E369E7" w:rsidR="00BA3100" w:rsidRDefault="009175AA" w:rsidP="003900C1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10</w:t>
                                    </w:r>
                                    <w:r w:rsidR="00D6733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 w:rsidR="00F54FC4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Percent </w:t>
                                    </w:r>
                                    <w:r w:rsidR="00D6733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Assignment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sdt>
                                <w:sdtPr>
                                  <w:rPr>
                                    <w:rFonts w:ascii="Verdana" w:eastAsia="Times New Roman" w:hAnsi="Verdana" w:cs="Helvetica"/>
                                    <w:color w:val="217A94"/>
                                    <w:sz w:val="21"/>
                                    <w:szCs w:val="21"/>
                                    <w:bdr w:val="none" w:sz="0" w:space="0" w:color="auto" w:frame="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7520B57E" w14:textId="652A15AF" w:rsidR="00BA3100" w:rsidRPr="00C536DF" w:rsidRDefault="007D2C45" w:rsidP="00320A15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 xml:space="preserve">Use </w:t>
                                    </w:r>
                                    <w:r w:rsidR="00320A15"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Sub-queries</w:t>
                                    </w:r>
                                    <w:r w:rsidR="009175AA"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, CTEs,</w:t>
                                    </w:r>
                                    <w:r w:rsidR="00D813EB"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 xml:space="preserve"> and Scalar Functions </w:t>
                                    </w:r>
                                    <w:r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to get the desired results.</w:t>
                                    </w:r>
                                    <w:r w:rsidR="00F54FC4" w:rsidRPr="00F54FC4"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 xml:space="preserve"> 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2DFA11B" w14:textId="77777777" w:rsidR="00BA3100" w:rsidRDefault="00BA3100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Maziar Shajari</w:t>
                                    </w:r>
                                  </w:p>
                                </w:sdtContent>
                              </w:sdt>
                              <w:p w14:paraId="583445E0" w14:textId="77777777" w:rsidR="00BA3100" w:rsidRDefault="00A52784" w:rsidP="00371CB8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371CB8">
                                      <w:rPr>
                                        <w:color w:val="44546A" w:themeColor="text2"/>
                                      </w:rPr>
                                      <w:t>D</w:t>
                                    </w:r>
                                    <w:r w:rsidR="00C536DF">
                                      <w:rPr>
                                        <w:color w:val="44546A" w:themeColor="text2"/>
                                      </w:rPr>
                                      <w:t>atabase</w:t>
                                    </w:r>
                                    <w:r w:rsidR="00371CB8">
                                      <w:rPr>
                                        <w:color w:val="44546A" w:themeColor="text2"/>
                                      </w:rPr>
                                      <w:t xml:space="preserve"> Management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3205D033" w14:textId="77777777" w:rsidR="00BA3100" w:rsidRDefault="00BA3100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08DDA04B" w14:textId="77777777" w:rsidR="00136D7C" w:rsidRPr="0001483A" w:rsidRDefault="00136D7C" w:rsidP="00136D7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1483A">
        <w:rPr>
          <w:b/>
          <w:bCs/>
          <w:sz w:val="24"/>
          <w:szCs w:val="24"/>
        </w:rPr>
        <w:lastRenderedPageBreak/>
        <w:t xml:space="preserve">You </w:t>
      </w:r>
      <w:proofErr w:type="gramStart"/>
      <w:r w:rsidRPr="0001483A">
        <w:rPr>
          <w:b/>
          <w:bCs/>
          <w:sz w:val="24"/>
          <w:szCs w:val="24"/>
        </w:rPr>
        <w:t>have to</w:t>
      </w:r>
      <w:proofErr w:type="gramEnd"/>
      <w:r w:rsidRPr="0001483A">
        <w:rPr>
          <w:b/>
          <w:bCs/>
          <w:sz w:val="24"/>
          <w:szCs w:val="24"/>
        </w:rPr>
        <w:t xml:space="preserve"> use everything you have already learned, to complete your assignment. </w:t>
      </w:r>
      <w:r>
        <w:rPr>
          <w:b/>
          <w:bCs/>
          <w:sz w:val="24"/>
          <w:szCs w:val="24"/>
        </w:rPr>
        <w:t>(comments, Query format, …)</w:t>
      </w:r>
    </w:p>
    <w:p w14:paraId="395B24BA" w14:textId="0314EF17" w:rsidR="00136D7C" w:rsidRDefault="00136D7C" w:rsidP="00136D7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1483A">
        <w:rPr>
          <w:b/>
          <w:bCs/>
          <w:sz w:val="24"/>
          <w:szCs w:val="24"/>
        </w:rPr>
        <w:t>Do not forget to have a</w:t>
      </w:r>
      <w:r>
        <w:rPr>
          <w:b/>
          <w:bCs/>
          <w:sz w:val="24"/>
          <w:szCs w:val="24"/>
        </w:rPr>
        <w:t xml:space="preserve"> title paragraph for your </w:t>
      </w:r>
      <w:r w:rsidR="00DA1214">
        <w:rPr>
          <w:b/>
          <w:bCs/>
          <w:sz w:val="24"/>
          <w:szCs w:val="24"/>
        </w:rPr>
        <w:t>report</w:t>
      </w:r>
      <w:r>
        <w:rPr>
          <w:b/>
          <w:bCs/>
          <w:sz w:val="24"/>
          <w:szCs w:val="24"/>
        </w:rPr>
        <w:t xml:space="preserve"> (Your name</w:t>
      </w:r>
      <w:r w:rsidR="00DA1214">
        <w:rPr>
          <w:b/>
          <w:bCs/>
          <w:sz w:val="24"/>
          <w:szCs w:val="24"/>
        </w:rPr>
        <w:t xml:space="preserve"> and your group members’ name</w:t>
      </w:r>
      <w:r>
        <w:rPr>
          <w:b/>
          <w:bCs/>
          <w:sz w:val="24"/>
          <w:szCs w:val="24"/>
        </w:rPr>
        <w:t>, Assignment weeks, Date, and student number)</w:t>
      </w:r>
      <w:r w:rsidRPr="0001483A">
        <w:rPr>
          <w:b/>
          <w:bCs/>
          <w:sz w:val="24"/>
          <w:szCs w:val="24"/>
        </w:rPr>
        <w:t>.</w:t>
      </w:r>
      <w:r>
        <w:rPr>
          <w:b/>
          <w:bCs/>
          <w:sz w:val="24"/>
          <w:szCs w:val="24"/>
        </w:rPr>
        <w:t xml:space="preserve"> </w:t>
      </w:r>
    </w:p>
    <w:p w14:paraId="789CD859" w14:textId="5524FC34" w:rsidR="00136D7C" w:rsidRDefault="00136D7C" w:rsidP="00136D7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o not forget to add a brief comment for each query.</w:t>
      </w:r>
      <w:r w:rsidRPr="0001483A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Submit the report file with a proper format (have the queries and the results properly separated from each other).</w:t>
      </w:r>
    </w:p>
    <w:p w14:paraId="06EC2F3D" w14:textId="338A37F9" w:rsidR="00DA1214" w:rsidRDefault="00DA1214" w:rsidP="00136D7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irst test all your results by sending your results to text and then send them to file.</w:t>
      </w:r>
    </w:p>
    <w:p w14:paraId="3424B3F0" w14:textId="77777777" w:rsidR="00136D7C" w:rsidRDefault="00136D7C" w:rsidP="00136D7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nly submit your report file and you do not need to submit your script file. </w:t>
      </w:r>
    </w:p>
    <w:p w14:paraId="7F17BD59" w14:textId="155C3C62" w:rsidR="00136D7C" w:rsidRPr="0001483A" w:rsidRDefault="00136D7C" w:rsidP="00136D7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ename your report file to “</w:t>
      </w:r>
      <w:r w:rsidRPr="00F35436">
        <w:rPr>
          <w:b/>
          <w:bCs/>
          <w:sz w:val="24"/>
          <w:szCs w:val="24"/>
          <w:highlight w:val="yellow"/>
        </w:rPr>
        <w:t>Week</w:t>
      </w:r>
      <w:r>
        <w:rPr>
          <w:b/>
          <w:bCs/>
          <w:sz w:val="24"/>
          <w:szCs w:val="24"/>
          <w:highlight w:val="yellow"/>
        </w:rPr>
        <w:t>5</w:t>
      </w:r>
      <w:r w:rsidRPr="00F35436">
        <w:rPr>
          <w:b/>
          <w:bCs/>
          <w:sz w:val="24"/>
          <w:szCs w:val="24"/>
          <w:highlight w:val="yellow"/>
        </w:rPr>
        <w:t>_</w:t>
      </w:r>
      <w:r w:rsidR="00DA1214">
        <w:rPr>
          <w:b/>
          <w:bCs/>
          <w:sz w:val="24"/>
          <w:szCs w:val="24"/>
          <w:highlight w:val="yellow"/>
        </w:rPr>
        <w:t>assignment</w:t>
      </w:r>
      <w:r w:rsidRPr="00F35436">
        <w:rPr>
          <w:b/>
          <w:bCs/>
          <w:sz w:val="24"/>
          <w:szCs w:val="24"/>
          <w:highlight w:val="yellow"/>
        </w:rPr>
        <w:t>.txt</w:t>
      </w:r>
      <w:r>
        <w:rPr>
          <w:b/>
          <w:bCs/>
          <w:sz w:val="24"/>
          <w:szCs w:val="24"/>
        </w:rPr>
        <w:t xml:space="preserve">” then submit it. </w:t>
      </w:r>
    </w:p>
    <w:p w14:paraId="4CC80441" w14:textId="77777777" w:rsidR="00136D7C" w:rsidRPr="0001483A" w:rsidRDefault="00136D7C" w:rsidP="00136D7C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1483A">
        <w:rPr>
          <w:b/>
          <w:bCs/>
          <w:sz w:val="24"/>
          <w:szCs w:val="24"/>
        </w:rPr>
        <w:t>Do not submit .zip files. Submit only text files</w:t>
      </w:r>
      <w:r>
        <w:rPr>
          <w:b/>
          <w:bCs/>
          <w:sz w:val="24"/>
          <w:szCs w:val="24"/>
        </w:rPr>
        <w:t>.</w:t>
      </w:r>
    </w:p>
    <w:p w14:paraId="483375CB" w14:textId="169EEBAA" w:rsidR="007D2C45" w:rsidRDefault="007D2C45" w:rsidP="00B104C7">
      <w:r>
        <w:t xml:space="preserve">We are going to work with </w:t>
      </w:r>
      <w:r w:rsidR="00B104C7">
        <w:rPr>
          <w:b/>
          <w:bCs/>
        </w:rPr>
        <w:t>Adventurework</w:t>
      </w:r>
      <w:r w:rsidR="00B104C7">
        <w:t xml:space="preserve"> </w:t>
      </w:r>
      <w:r>
        <w:t xml:space="preserve">database. Therefore, open </w:t>
      </w:r>
      <w:r w:rsidR="00B104C7">
        <w:rPr>
          <w:b/>
          <w:bCs/>
        </w:rPr>
        <w:t>Adventurework</w:t>
      </w:r>
      <w:r w:rsidR="00DA1214">
        <w:rPr>
          <w:b/>
          <w:bCs/>
        </w:rPr>
        <w:t xml:space="preserve"> </w:t>
      </w:r>
      <w:r>
        <w:t>database as your default database.</w:t>
      </w:r>
      <w:r w:rsidR="00A63704">
        <w:t xml:space="preserve"> Do not forget to use the SQL standards.</w:t>
      </w:r>
    </w:p>
    <w:p w14:paraId="46789336" w14:textId="77777777" w:rsidR="00937DDB" w:rsidRDefault="00937DDB" w:rsidP="00B104C7"/>
    <w:tbl>
      <w:tblPr>
        <w:tblStyle w:val="TableGrid"/>
        <w:tblW w:w="9576" w:type="dxa"/>
        <w:tblLayout w:type="fixed"/>
        <w:tblLook w:val="04A0" w:firstRow="1" w:lastRow="0" w:firstColumn="1" w:lastColumn="0" w:noHBand="0" w:noVBand="1"/>
      </w:tblPr>
      <w:tblGrid>
        <w:gridCol w:w="485"/>
        <w:gridCol w:w="5317"/>
        <w:gridCol w:w="1106"/>
        <w:gridCol w:w="2668"/>
      </w:tblGrid>
      <w:tr w:rsidR="0058039B" w14:paraId="51C3ACE5" w14:textId="77777777" w:rsidTr="006126ED">
        <w:trPr>
          <w:trHeight w:val="239"/>
        </w:trPr>
        <w:tc>
          <w:tcPr>
            <w:tcW w:w="485" w:type="dxa"/>
          </w:tcPr>
          <w:p w14:paraId="793AC0E3" w14:textId="77777777" w:rsidR="0058039B" w:rsidRDefault="0058039B" w:rsidP="003900C1">
            <w:r>
              <w:t>#</w:t>
            </w:r>
          </w:p>
        </w:tc>
        <w:tc>
          <w:tcPr>
            <w:tcW w:w="5317" w:type="dxa"/>
          </w:tcPr>
          <w:p w14:paraId="5E06C3FE" w14:textId="77777777" w:rsidR="0058039B" w:rsidRDefault="0058039B" w:rsidP="003900C1">
            <w:r>
              <w:t>Question</w:t>
            </w:r>
          </w:p>
        </w:tc>
        <w:tc>
          <w:tcPr>
            <w:tcW w:w="1106" w:type="dxa"/>
          </w:tcPr>
          <w:p w14:paraId="4499C71B" w14:textId="77777777" w:rsidR="0058039B" w:rsidRDefault="0058039B" w:rsidP="003900C1">
            <w:r>
              <w:t>mark</w:t>
            </w:r>
          </w:p>
        </w:tc>
        <w:tc>
          <w:tcPr>
            <w:tcW w:w="2668" w:type="dxa"/>
          </w:tcPr>
          <w:p w14:paraId="5A783CDC" w14:textId="77777777" w:rsidR="0058039B" w:rsidRDefault="0058039B" w:rsidP="003900C1">
            <w:r>
              <w:t>Table</w:t>
            </w:r>
          </w:p>
        </w:tc>
      </w:tr>
      <w:tr w:rsidR="0058039B" w14:paraId="1590C161" w14:textId="77777777" w:rsidTr="006126ED">
        <w:trPr>
          <w:trHeight w:val="937"/>
        </w:trPr>
        <w:tc>
          <w:tcPr>
            <w:tcW w:w="485" w:type="dxa"/>
          </w:tcPr>
          <w:p w14:paraId="5ACCB963" w14:textId="77777777" w:rsidR="0058039B" w:rsidRDefault="0058039B" w:rsidP="003900C1">
            <w:r>
              <w:t>1</w:t>
            </w:r>
          </w:p>
        </w:tc>
        <w:tc>
          <w:tcPr>
            <w:tcW w:w="5317" w:type="dxa"/>
          </w:tcPr>
          <w:p w14:paraId="60B44502" w14:textId="77777777" w:rsidR="001B0C30" w:rsidRDefault="0021164D" w:rsidP="00DA1214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6A2386">
              <w:rPr>
                <w:rFonts w:ascii="Consolas" w:hAnsi="Consolas" w:cs="Consolas"/>
              </w:rPr>
              <w:t xml:space="preserve">We need to know the number of products we have in the </w:t>
            </w:r>
            <w:proofErr w:type="spellStart"/>
            <w:r w:rsidRPr="0021164D">
              <w:rPr>
                <w:rFonts w:ascii="Consolas" w:hAnsi="Consolas" w:cs="Consolas"/>
              </w:rPr>
              <w:t>PurchaseOrderDetail</w:t>
            </w:r>
            <w:proofErr w:type="spellEnd"/>
            <w:r>
              <w:rPr>
                <w:rFonts w:ascii="Consolas" w:hAnsi="Consolas" w:cs="Consolas"/>
              </w:rPr>
              <w:t xml:space="preserve"> table. (</w:t>
            </w:r>
            <w:r w:rsidR="00C61149" w:rsidRPr="003D35EA">
              <w:rPr>
                <w:rFonts w:ascii="Consolas" w:hAnsi="Consolas" w:cs="Consolas"/>
                <w:b/>
                <w:bCs/>
              </w:rPr>
              <w:t>count the number</w:t>
            </w:r>
            <w:r w:rsidR="00C61149">
              <w:rPr>
                <w:rFonts w:ascii="Consolas" w:hAnsi="Consolas" w:cs="Consolas"/>
              </w:rPr>
              <w:t xml:space="preserve"> of </w:t>
            </w:r>
            <w:r w:rsidR="00C61149" w:rsidRPr="00937DDB">
              <w:rPr>
                <w:rFonts w:ascii="Consolas" w:hAnsi="Consolas" w:cs="Consolas"/>
                <w:b/>
                <w:bCs/>
              </w:rPr>
              <w:t>un-repeated</w:t>
            </w:r>
            <w:r w:rsidR="00C61149">
              <w:rPr>
                <w:rFonts w:ascii="Consolas" w:hAnsi="Consolas" w:cs="Consolas"/>
              </w:rPr>
              <w:t xml:space="preserve"> productid)</w:t>
            </w:r>
          </w:p>
          <w:p w14:paraId="7AF0EFE4" w14:textId="4CBF4483" w:rsidR="00DA1214" w:rsidRPr="006A2386" w:rsidRDefault="00DA1214" w:rsidP="00DA1214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</w:p>
        </w:tc>
        <w:tc>
          <w:tcPr>
            <w:tcW w:w="1106" w:type="dxa"/>
          </w:tcPr>
          <w:p w14:paraId="082FF15F" w14:textId="72C14C47" w:rsidR="0058039B" w:rsidRDefault="001B0C30" w:rsidP="003900C1">
            <w:r>
              <w:t>1</w:t>
            </w:r>
          </w:p>
        </w:tc>
        <w:tc>
          <w:tcPr>
            <w:tcW w:w="2668" w:type="dxa"/>
          </w:tcPr>
          <w:p w14:paraId="70D5A218" w14:textId="77777777" w:rsidR="0058039B" w:rsidRDefault="0021164D" w:rsidP="0021164D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proofErr w:type="spellStart"/>
            <w:r w:rsidRPr="0021164D">
              <w:rPr>
                <w:rFonts w:ascii="Consolas" w:hAnsi="Consolas" w:cs="Consolas"/>
              </w:rPr>
              <w:t>Purchasing</w:t>
            </w:r>
            <w:r w:rsidRPr="0021164D">
              <w:rPr>
                <w:rFonts w:ascii="Consolas" w:hAnsi="Consolas" w:cs="Consolas"/>
                <w:color w:val="808080"/>
              </w:rPr>
              <w:t>.</w:t>
            </w:r>
            <w:r w:rsidRPr="0021164D">
              <w:rPr>
                <w:rFonts w:ascii="Consolas" w:hAnsi="Consolas" w:cs="Consolas"/>
              </w:rPr>
              <w:t>PurchaseOrderDetail</w:t>
            </w:r>
            <w:proofErr w:type="spellEnd"/>
          </w:p>
          <w:p w14:paraId="324B8096" w14:textId="2D9EC516" w:rsidR="00A86EA3" w:rsidRPr="00FE0752" w:rsidRDefault="00A86EA3" w:rsidP="0021164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</w:rPr>
              <w:t>265</w:t>
            </w:r>
          </w:p>
        </w:tc>
      </w:tr>
      <w:tr w:rsidR="0058039B" w14:paraId="6959EDD5" w14:textId="77777777" w:rsidTr="006126ED">
        <w:trPr>
          <w:trHeight w:val="1908"/>
        </w:trPr>
        <w:tc>
          <w:tcPr>
            <w:tcW w:w="485" w:type="dxa"/>
          </w:tcPr>
          <w:p w14:paraId="6D575345" w14:textId="77777777" w:rsidR="0058039B" w:rsidRDefault="0058039B" w:rsidP="003900C1">
            <w:r>
              <w:t>2</w:t>
            </w:r>
          </w:p>
        </w:tc>
        <w:tc>
          <w:tcPr>
            <w:tcW w:w="5317" w:type="dxa"/>
          </w:tcPr>
          <w:p w14:paraId="238785F6" w14:textId="3A12C2A8" w:rsidR="006A2386" w:rsidRPr="006A2386" w:rsidRDefault="006A2386" w:rsidP="006A2386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6A2386">
              <w:rPr>
                <w:rFonts w:ascii="Consolas" w:hAnsi="Consolas" w:cs="Consolas"/>
              </w:rPr>
              <w:t xml:space="preserve">Write a query to show the </w:t>
            </w:r>
            <w:proofErr w:type="spellStart"/>
            <w:r w:rsidRPr="006A2386">
              <w:rPr>
                <w:rFonts w:ascii="Consolas" w:hAnsi="Consolas" w:cs="Consolas"/>
              </w:rPr>
              <w:t>productID</w:t>
            </w:r>
            <w:proofErr w:type="spellEnd"/>
            <w:r w:rsidRPr="006A2386">
              <w:rPr>
                <w:rFonts w:ascii="Consolas" w:hAnsi="Consolas" w:cs="Consolas"/>
              </w:rPr>
              <w:t xml:space="preserve"> of th</w:t>
            </w:r>
            <w:r w:rsidR="00747EA8">
              <w:rPr>
                <w:rFonts w:ascii="Consolas" w:hAnsi="Consolas" w:cs="Consolas"/>
              </w:rPr>
              <w:t xml:space="preserve">e </w:t>
            </w:r>
            <w:r w:rsidR="00D80E49">
              <w:rPr>
                <w:rFonts w:ascii="Consolas" w:hAnsi="Consolas" w:cs="Consolas"/>
              </w:rPr>
              <w:t xml:space="preserve">most profitable </w:t>
            </w:r>
            <w:proofErr w:type="gramStart"/>
            <w:r w:rsidR="00D80E49">
              <w:rPr>
                <w:rFonts w:ascii="Consolas" w:hAnsi="Consolas" w:cs="Consolas"/>
              </w:rPr>
              <w:t>product</w:t>
            </w:r>
            <w:r w:rsidR="00755CF5">
              <w:rPr>
                <w:rFonts w:ascii="Consolas" w:hAnsi="Consolas" w:cs="Consolas"/>
              </w:rPr>
              <w:t>(</w:t>
            </w:r>
            <w:proofErr w:type="gramEnd"/>
            <w:r w:rsidR="00755CF5">
              <w:rPr>
                <w:rFonts w:ascii="Consolas" w:hAnsi="Consolas" w:cs="Consolas"/>
              </w:rPr>
              <w:t>ignore production costs)</w:t>
            </w:r>
            <w:r w:rsidR="0081713F">
              <w:rPr>
                <w:rFonts w:ascii="Consolas" w:hAnsi="Consolas" w:cs="Consolas"/>
              </w:rPr>
              <w:t xml:space="preserve"> after price and order quantity are considered</w:t>
            </w:r>
            <w:r w:rsidRPr="006A2386">
              <w:rPr>
                <w:rFonts w:ascii="Consolas" w:hAnsi="Consolas" w:cs="Consolas"/>
              </w:rPr>
              <w:t xml:space="preserve"> </w:t>
            </w:r>
            <w:r w:rsidR="005476F5">
              <w:rPr>
                <w:rFonts w:ascii="Consolas" w:hAnsi="Consolas" w:cs="Consolas"/>
              </w:rPr>
              <w:t>(maximum amount of money gained for each product id)</w:t>
            </w:r>
          </w:p>
          <w:p w14:paraId="21F06860" w14:textId="77777777" w:rsidR="0058039B" w:rsidRDefault="006A2386" w:rsidP="00DC0C5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1B421A">
              <w:rPr>
                <w:rFonts w:ascii="Consolas" w:hAnsi="Consolas" w:cs="Consolas"/>
              </w:rPr>
              <w:t>Use SUM and group by</w:t>
            </w:r>
            <w:r w:rsidRPr="006A2386">
              <w:rPr>
                <w:rFonts w:ascii="Consolas" w:hAnsi="Consolas" w:cs="Consolas"/>
              </w:rPr>
              <w:t xml:space="preserve"> to get the best result.  </w:t>
            </w:r>
          </w:p>
          <w:p w14:paraId="212B02BD" w14:textId="7EC83B62" w:rsidR="002021F6" w:rsidRPr="006A2386" w:rsidRDefault="002021F6" w:rsidP="00DA1214">
            <w:pPr>
              <w:pStyle w:val="ListParagraph"/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</w:p>
        </w:tc>
        <w:tc>
          <w:tcPr>
            <w:tcW w:w="1106" w:type="dxa"/>
          </w:tcPr>
          <w:p w14:paraId="0A14D45F" w14:textId="78DE9FBE" w:rsidR="0058039B" w:rsidRDefault="001B0C30" w:rsidP="003900C1">
            <w:r>
              <w:t>1</w:t>
            </w:r>
          </w:p>
        </w:tc>
        <w:tc>
          <w:tcPr>
            <w:tcW w:w="2668" w:type="dxa"/>
          </w:tcPr>
          <w:p w14:paraId="55075013" w14:textId="77777777" w:rsidR="0058039B" w:rsidRDefault="006A2386" w:rsidP="003900C1">
            <w:pPr>
              <w:rPr>
                <w:rFonts w:ascii="Consolas" w:hAnsi="Consolas" w:cs="Consolas"/>
              </w:rPr>
            </w:pPr>
            <w:proofErr w:type="spellStart"/>
            <w:r w:rsidRPr="0021164D">
              <w:rPr>
                <w:rFonts w:ascii="Consolas" w:hAnsi="Consolas" w:cs="Consolas"/>
              </w:rPr>
              <w:t>Purchasing</w:t>
            </w:r>
            <w:r w:rsidRPr="0021164D">
              <w:rPr>
                <w:rFonts w:ascii="Consolas" w:hAnsi="Consolas" w:cs="Consolas"/>
                <w:color w:val="808080"/>
              </w:rPr>
              <w:t>.</w:t>
            </w:r>
            <w:r w:rsidRPr="0021164D">
              <w:rPr>
                <w:rFonts w:ascii="Consolas" w:hAnsi="Consolas" w:cs="Consolas"/>
              </w:rPr>
              <w:t>PurchaseOrderDetail</w:t>
            </w:r>
            <w:proofErr w:type="spellEnd"/>
          </w:p>
          <w:p w14:paraId="5C23ED78" w14:textId="1D44C2A1" w:rsidR="00A86EA3" w:rsidRPr="00FE0752" w:rsidRDefault="00A86EA3" w:rsidP="003900C1">
            <w:pPr>
              <w:rPr>
                <w:sz w:val="20"/>
                <w:szCs w:val="20"/>
              </w:rPr>
            </w:pPr>
            <w:r>
              <w:rPr>
                <w:rFonts w:ascii="Consolas" w:hAnsi="Consolas" w:cs="Consolas"/>
              </w:rPr>
              <w:t>19</w:t>
            </w:r>
          </w:p>
        </w:tc>
      </w:tr>
      <w:tr w:rsidR="0058039B" w14:paraId="2898DFA9" w14:textId="77777777" w:rsidTr="006126ED">
        <w:trPr>
          <w:trHeight w:val="1395"/>
        </w:trPr>
        <w:tc>
          <w:tcPr>
            <w:tcW w:w="485" w:type="dxa"/>
          </w:tcPr>
          <w:p w14:paraId="3A05EB08" w14:textId="77777777" w:rsidR="0058039B" w:rsidRDefault="0058039B" w:rsidP="0058039B">
            <w:r>
              <w:t>3</w:t>
            </w:r>
          </w:p>
        </w:tc>
        <w:tc>
          <w:tcPr>
            <w:tcW w:w="5317" w:type="dxa"/>
          </w:tcPr>
          <w:p w14:paraId="46501A25" w14:textId="54B2222D" w:rsidR="0058039B" w:rsidRDefault="00AE705A" w:rsidP="00AE705A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6A2386">
              <w:rPr>
                <w:rFonts w:ascii="Consolas" w:hAnsi="Consolas" w:cs="Consolas"/>
              </w:rPr>
              <w:t>Write a query to show the</w:t>
            </w:r>
            <w:r w:rsidR="005B517B">
              <w:rPr>
                <w:rFonts w:ascii="Consolas" w:hAnsi="Consolas" w:cs="Consolas"/>
              </w:rPr>
              <w:t xml:space="preserve"> names of the top 5 most profitable products, as in question 2</w:t>
            </w:r>
            <w:r w:rsidRPr="006A2386">
              <w:rPr>
                <w:rFonts w:ascii="Consolas" w:hAnsi="Consolas" w:cs="Consolas"/>
              </w:rPr>
              <w:t>.</w:t>
            </w:r>
            <w:r w:rsidR="005B517B">
              <w:rPr>
                <w:rFonts w:ascii="Consolas" w:hAnsi="Consolas" w:cs="Consolas"/>
              </w:rPr>
              <w:t xml:space="preserve"> Remember to take both price and quantity sold into account.</w:t>
            </w:r>
          </w:p>
          <w:p w14:paraId="0F3574A4" w14:textId="391961A2" w:rsidR="00A122C5" w:rsidRPr="00937DDB" w:rsidRDefault="00AE705A" w:rsidP="00937DDB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b/>
                <w:bCs/>
              </w:rPr>
            </w:pPr>
            <w:r w:rsidRPr="003D35EA">
              <w:rPr>
                <w:rFonts w:ascii="Consolas" w:hAnsi="Consolas" w:cs="Consolas"/>
                <w:b/>
                <w:bCs/>
                <w:sz w:val="24"/>
                <w:szCs w:val="24"/>
              </w:rPr>
              <w:t>You</w:t>
            </w:r>
            <w:r w:rsidRPr="003D35EA">
              <w:rPr>
                <w:rFonts w:ascii="Consolas" w:hAnsi="Consolas" w:cs="Consolas"/>
                <w:b/>
                <w:bCs/>
              </w:rPr>
              <w:t xml:space="preserve"> must join two tables</w:t>
            </w:r>
            <w:r>
              <w:rPr>
                <w:rFonts w:ascii="Consolas" w:hAnsi="Consolas" w:cs="Consolas"/>
              </w:rPr>
              <w:t>.</w:t>
            </w:r>
          </w:p>
          <w:p w14:paraId="19FF4362" w14:textId="77777777" w:rsidR="00A122C5" w:rsidRPr="00A122C5" w:rsidRDefault="00A122C5" w:rsidP="00A122C5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  <w:p w14:paraId="04385226" w14:textId="2A8915DA" w:rsidR="00A122C5" w:rsidRDefault="001B421A" w:rsidP="00F11057">
            <w:pPr>
              <w:autoSpaceDE w:val="0"/>
              <w:autoSpaceDN w:val="0"/>
              <w:adjustRightInd w:val="0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>
              <w:rPr>
                <w:rFonts w:ascii="Consolas" w:hAnsi="Consolas" w:cs="Courier New"/>
                <w:b/>
                <w:bCs/>
                <w:sz w:val="24"/>
                <w:szCs w:val="24"/>
              </w:rPr>
              <w:t>Answer</w:t>
            </w:r>
            <w:r w:rsidR="00DA1214">
              <w:rPr>
                <w:rFonts w:ascii="Consolas" w:hAnsi="Consolas" w:cs="Courier New"/>
                <w:b/>
                <w:bCs/>
                <w:sz w:val="24"/>
                <w:szCs w:val="24"/>
              </w:rPr>
              <w:t xml:space="preserve"> you need to get</w:t>
            </w:r>
            <w:r>
              <w:rPr>
                <w:rFonts w:ascii="Consolas" w:hAnsi="Consolas" w:cs="Courier New"/>
                <w:b/>
                <w:bCs/>
                <w:sz w:val="24"/>
                <w:szCs w:val="24"/>
              </w:rPr>
              <w:t xml:space="preserve">: </w:t>
            </w:r>
          </w:p>
          <w:p w14:paraId="5601D8D0" w14:textId="77777777" w:rsidR="001B421A" w:rsidRPr="001B421A" w:rsidRDefault="001B421A" w:rsidP="00F11057">
            <w:pPr>
              <w:autoSpaceDE w:val="0"/>
              <w:autoSpaceDN w:val="0"/>
              <w:adjustRightInd w:val="0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</w:p>
          <w:p w14:paraId="38BB580F" w14:textId="4B57E909" w:rsidR="00A122C5" w:rsidRPr="00A122C5" w:rsidRDefault="00A122C5" w:rsidP="00A122C5">
            <w:pPr>
              <w:pStyle w:val="ListParagraph"/>
              <w:autoSpaceDE w:val="0"/>
              <w:autoSpaceDN w:val="0"/>
              <w:adjustRightInd w:val="0"/>
              <w:rPr>
                <w:b/>
                <w:bCs/>
              </w:rPr>
            </w:pPr>
            <w:r w:rsidRPr="00A122C5">
              <w:rPr>
                <w:b/>
                <w:bCs/>
              </w:rPr>
              <w:t>HL Crankarm</w:t>
            </w:r>
            <w:r w:rsidRPr="00A122C5">
              <w:rPr>
                <w:b/>
                <w:bCs/>
              </w:rPr>
              <w:tab/>
            </w:r>
            <w:r>
              <w:rPr>
                <w:b/>
                <w:bCs/>
              </w:rPr>
              <w:t xml:space="preserve">              </w:t>
            </w:r>
            <w:r w:rsidRPr="00A122C5">
              <w:rPr>
                <w:b/>
                <w:bCs/>
              </w:rPr>
              <w:t>3358797.75</w:t>
            </w:r>
          </w:p>
          <w:p w14:paraId="062E0B13" w14:textId="77777777" w:rsidR="00A122C5" w:rsidRPr="00A122C5" w:rsidRDefault="00A122C5" w:rsidP="00A122C5">
            <w:pPr>
              <w:pStyle w:val="ListParagraph"/>
              <w:autoSpaceDE w:val="0"/>
              <w:autoSpaceDN w:val="0"/>
              <w:adjustRightInd w:val="0"/>
              <w:rPr>
                <w:b/>
                <w:bCs/>
              </w:rPr>
            </w:pPr>
            <w:r w:rsidRPr="00A122C5">
              <w:rPr>
                <w:b/>
                <w:bCs/>
              </w:rPr>
              <w:t>ML Mountain Pedal</w:t>
            </w:r>
            <w:r w:rsidRPr="00A122C5">
              <w:rPr>
                <w:b/>
                <w:bCs/>
              </w:rPr>
              <w:tab/>
              <w:t>2709040.95</w:t>
            </w:r>
          </w:p>
          <w:p w14:paraId="2F6B804A" w14:textId="15B198E6" w:rsidR="00A122C5" w:rsidRPr="00A122C5" w:rsidRDefault="00A122C5" w:rsidP="00A122C5">
            <w:pPr>
              <w:pStyle w:val="ListParagraph"/>
              <w:autoSpaceDE w:val="0"/>
              <w:autoSpaceDN w:val="0"/>
              <w:adjustRightInd w:val="0"/>
              <w:rPr>
                <w:b/>
                <w:bCs/>
              </w:rPr>
            </w:pPr>
            <w:r w:rsidRPr="00A122C5">
              <w:rPr>
                <w:b/>
                <w:bCs/>
              </w:rPr>
              <w:t>ML Road Pedal</w:t>
            </w:r>
            <w:r w:rsidRPr="00A122C5">
              <w:rPr>
                <w:b/>
                <w:bCs/>
              </w:rPr>
              <w:tab/>
            </w:r>
            <w:r>
              <w:rPr>
                <w:b/>
                <w:bCs/>
              </w:rPr>
              <w:t xml:space="preserve">              </w:t>
            </w:r>
            <w:r w:rsidRPr="00A122C5">
              <w:rPr>
                <w:b/>
                <w:bCs/>
              </w:rPr>
              <w:t>2390330.25</w:t>
            </w:r>
          </w:p>
          <w:p w14:paraId="4A256D0D" w14:textId="314A98AC" w:rsidR="00A122C5" w:rsidRPr="00A122C5" w:rsidRDefault="00A122C5" w:rsidP="00A122C5">
            <w:pPr>
              <w:pStyle w:val="ListParagraph"/>
              <w:autoSpaceDE w:val="0"/>
              <w:autoSpaceDN w:val="0"/>
              <w:adjustRightInd w:val="0"/>
              <w:rPr>
                <w:b/>
                <w:bCs/>
              </w:rPr>
            </w:pPr>
            <w:r w:rsidRPr="00A122C5">
              <w:rPr>
                <w:b/>
                <w:bCs/>
              </w:rPr>
              <w:t>Front Brakes</w:t>
            </w:r>
            <w:r w:rsidRPr="00A122C5">
              <w:rPr>
                <w:b/>
                <w:bCs/>
              </w:rPr>
              <w:tab/>
            </w:r>
            <w:r>
              <w:rPr>
                <w:b/>
                <w:bCs/>
              </w:rPr>
              <w:t xml:space="preserve">              </w:t>
            </w:r>
            <w:r w:rsidRPr="00A122C5">
              <w:rPr>
                <w:b/>
                <w:bCs/>
              </w:rPr>
              <w:t>2277948.75</w:t>
            </w:r>
          </w:p>
          <w:p w14:paraId="74445338" w14:textId="77777777" w:rsidR="00A122C5" w:rsidRDefault="00A122C5" w:rsidP="00A122C5">
            <w:pPr>
              <w:pStyle w:val="ListParagraph"/>
              <w:autoSpaceDE w:val="0"/>
              <w:autoSpaceDN w:val="0"/>
              <w:adjustRightInd w:val="0"/>
              <w:rPr>
                <w:b/>
                <w:bCs/>
              </w:rPr>
            </w:pPr>
            <w:r w:rsidRPr="00A122C5">
              <w:rPr>
                <w:b/>
                <w:bCs/>
              </w:rPr>
              <w:t>Rear Brakes</w:t>
            </w:r>
            <w:r w:rsidRPr="00A122C5">
              <w:rPr>
                <w:b/>
                <w:bCs/>
              </w:rPr>
              <w:tab/>
            </w:r>
            <w:r>
              <w:rPr>
                <w:b/>
                <w:bCs/>
              </w:rPr>
              <w:t xml:space="preserve">              </w:t>
            </w:r>
            <w:r w:rsidRPr="00A122C5">
              <w:rPr>
                <w:b/>
                <w:bCs/>
              </w:rPr>
              <w:t>2277948.75</w:t>
            </w:r>
          </w:p>
          <w:p w14:paraId="0A07E55F" w14:textId="629B20C0" w:rsidR="00DA1214" w:rsidRPr="00C43297" w:rsidRDefault="00DA1214" w:rsidP="00A122C5">
            <w:pPr>
              <w:pStyle w:val="ListParagraph"/>
              <w:autoSpaceDE w:val="0"/>
              <w:autoSpaceDN w:val="0"/>
              <w:adjustRightInd w:val="0"/>
              <w:rPr>
                <w:b/>
                <w:bCs/>
              </w:rPr>
            </w:pPr>
          </w:p>
        </w:tc>
        <w:tc>
          <w:tcPr>
            <w:tcW w:w="1106" w:type="dxa"/>
          </w:tcPr>
          <w:p w14:paraId="6BF71E83" w14:textId="2FC78F20" w:rsidR="0058039B" w:rsidRDefault="001B0C30" w:rsidP="0058039B">
            <w:r>
              <w:t>1</w:t>
            </w:r>
          </w:p>
        </w:tc>
        <w:tc>
          <w:tcPr>
            <w:tcW w:w="2668" w:type="dxa"/>
          </w:tcPr>
          <w:p w14:paraId="025A7FDB" w14:textId="77777777" w:rsidR="0058039B" w:rsidRDefault="00AE705A" w:rsidP="0058039B">
            <w:pPr>
              <w:rPr>
                <w:rFonts w:ascii="Consolas" w:hAnsi="Consolas" w:cs="Consolas"/>
              </w:rPr>
            </w:pPr>
            <w:proofErr w:type="spellStart"/>
            <w:r w:rsidRPr="0021164D">
              <w:rPr>
                <w:rFonts w:ascii="Consolas" w:hAnsi="Consolas" w:cs="Consolas"/>
              </w:rPr>
              <w:t>Purchasing</w:t>
            </w:r>
            <w:r w:rsidRPr="003D35EA">
              <w:rPr>
                <w:rFonts w:ascii="Consolas" w:hAnsi="Consolas" w:cs="Consolas"/>
              </w:rPr>
              <w:t>.</w:t>
            </w:r>
            <w:r w:rsidRPr="0021164D">
              <w:rPr>
                <w:rFonts w:ascii="Consolas" w:hAnsi="Consolas" w:cs="Consolas"/>
              </w:rPr>
              <w:t>PurchaseOrderDetail</w:t>
            </w:r>
            <w:proofErr w:type="spellEnd"/>
          </w:p>
          <w:p w14:paraId="64E79633" w14:textId="77777777" w:rsidR="00AE705A" w:rsidRDefault="00AE705A" w:rsidP="0058039B">
            <w:pPr>
              <w:rPr>
                <w:rFonts w:ascii="Consolas" w:hAnsi="Consolas" w:cs="Consolas"/>
              </w:rPr>
            </w:pPr>
          </w:p>
          <w:p w14:paraId="237A11BA" w14:textId="77777777" w:rsidR="00AE705A" w:rsidRPr="003D35EA" w:rsidRDefault="00AE705A" w:rsidP="00AE705A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proofErr w:type="spellStart"/>
            <w:r w:rsidRPr="003D35EA">
              <w:rPr>
                <w:rFonts w:ascii="Consolas" w:hAnsi="Consolas" w:cs="Consolas"/>
              </w:rPr>
              <w:t>Production.Product</w:t>
            </w:r>
            <w:proofErr w:type="spellEnd"/>
            <w:r w:rsidRPr="003D35EA">
              <w:rPr>
                <w:rFonts w:ascii="Consolas" w:hAnsi="Consolas" w:cs="Consolas"/>
              </w:rPr>
              <w:t xml:space="preserve"> </w:t>
            </w:r>
          </w:p>
          <w:p w14:paraId="1D06C5F8" w14:textId="77777777" w:rsidR="00AE705A" w:rsidRDefault="00AE705A" w:rsidP="0058039B">
            <w:pPr>
              <w:rPr>
                <w:rFonts w:ascii="Consolas" w:hAnsi="Consolas" w:cs="Consolas"/>
              </w:rPr>
            </w:pPr>
          </w:p>
          <w:p w14:paraId="27E573D1" w14:textId="77777777" w:rsidR="00AE705A" w:rsidRPr="003D35EA" w:rsidRDefault="00AE705A" w:rsidP="0058039B">
            <w:pPr>
              <w:rPr>
                <w:rFonts w:ascii="Consolas" w:hAnsi="Consolas" w:cs="Consolas"/>
              </w:rPr>
            </w:pPr>
          </w:p>
        </w:tc>
      </w:tr>
      <w:tr w:rsidR="0058039B" w14:paraId="1E2A9601" w14:textId="77777777" w:rsidTr="006126ED">
        <w:trPr>
          <w:trHeight w:val="959"/>
        </w:trPr>
        <w:tc>
          <w:tcPr>
            <w:tcW w:w="485" w:type="dxa"/>
          </w:tcPr>
          <w:p w14:paraId="0BC91BDB" w14:textId="77777777" w:rsidR="0058039B" w:rsidRDefault="0058039B" w:rsidP="0058039B">
            <w:r>
              <w:lastRenderedPageBreak/>
              <w:t>4</w:t>
            </w:r>
          </w:p>
        </w:tc>
        <w:tc>
          <w:tcPr>
            <w:tcW w:w="5317" w:type="dxa"/>
          </w:tcPr>
          <w:p w14:paraId="3D3E62A5" w14:textId="3A68E134" w:rsidR="00F83CDD" w:rsidRPr="003D35EA" w:rsidRDefault="00DC0C57" w:rsidP="00E53B65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3D35EA">
              <w:rPr>
                <w:rFonts w:ascii="Consolas" w:hAnsi="Consolas" w:cs="Consolas"/>
              </w:rPr>
              <w:t xml:space="preserve">Write a query to show </w:t>
            </w:r>
            <w:r w:rsidR="00223339">
              <w:rPr>
                <w:rFonts w:ascii="Consolas" w:hAnsi="Consolas" w:cs="Consolas"/>
              </w:rPr>
              <w:t>number of</w:t>
            </w:r>
            <w:r w:rsidRPr="003D35EA">
              <w:rPr>
                <w:rFonts w:ascii="Consolas" w:hAnsi="Consolas" w:cs="Consolas"/>
              </w:rPr>
              <w:t xml:space="preserve"> product</w:t>
            </w:r>
            <w:r w:rsidR="00223339">
              <w:rPr>
                <w:rFonts w:ascii="Consolas" w:hAnsi="Consolas" w:cs="Consolas"/>
              </w:rPr>
              <w:t>s</w:t>
            </w:r>
            <w:r w:rsidRPr="003D35EA">
              <w:rPr>
                <w:rFonts w:ascii="Consolas" w:hAnsi="Consolas" w:cs="Consolas"/>
              </w:rPr>
              <w:t xml:space="preserve"> with the stock quantity </w:t>
            </w:r>
            <w:r w:rsidR="00223339">
              <w:rPr>
                <w:rFonts w:ascii="Consolas" w:hAnsi="Consolas" w:cs="Consolas"/>
              </w:rPr>
              <w:t>more</w:t>
            </w:r>
            <w:r w:rsidRPr="003D35EA">
              <w:rPr>
                <w:rFonts w:ascii="Consolas" w:hAnsi="Consolas" w:cs="Consolas"/>
              </w:rPr>
              <w:t xml:space="preserve"> than</w:t>
            </w:r>
            <w:r w:rsidR="00223339">
              <w:rPr>
                <w:rFonts w:ascii="Consolas" w:hAnsi="Consolas" w:cs="Consolas"/>
              </w:rPr>
              <w:t xml:space="preserve"> the</w:t>
            </w:r>
            <w:r w:rsidRPr="003D35EA">
              <w:rPr>
                <w:rFonts w:ascii="Consolas" w:hAnsi="Consolas" w:cs="Consolas"/>
              </w:rPr>
              <w:t xml:space="preserve"> average stock quantity.</w:t>
            </w:r>
          </w:p>
          <w:p w14:paraId="2ADDBB76" w14:textId="77777777" w:rsidR="00DC0C57" w:rsidRDefault="00DC0C57" w:rsidP="00DC0C57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="Consolas" w:hAnsi="Consolas" w:cs="Consolas"/>
                <w:b/>
                <w:bCs/>
              </w:rPr>
            </w:pPr>
            <w:r w:rsidRPr="003D35EA">
              <w:rPr>
                <w:rFonts w:ascii="Consolas" w:hAnsi="Consolas" w:cs="Consolas"/>
                <w:b/>
                <w:bCs/>
              </w:rPr>
              <w:t xml:space="preserve">You have to use sub </w:t>
            </w:r>
            <w:proofErr w:type="gramStart"/>
            <w:r w:rsidRPr="003D35EA">
              <w:rPr>
                <w:rFonts w:ascii="Consolas" w:hAnsi="Consolas" w:cs="Consolas"/>
                <w:b/>
                <w:bCs/>
              </w:rPr>
              <w:t>query</w:t>
            </w:r>
            <w:proofErr w:type="gramEnd"/>
          </w:p>
          <w:p w14:paraId="75996FBE" w14:textId="77777777" w:rsidR="00223339" w:rsidRDefault="00223339" w:rsidP="00223339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bCs/>
              </w:rPr>
            </w:pPr>
          </w:p>
          <w:p w14:paraId="1D5B35BA" w14:textId="681816F9" w:rsidR="00223339" w:rsidRPr="00223339" w:rsidRDefault="00223339" w:rsidP="00223339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bCs/>
              </w:rPr>
            </w:pPr>
          </w:p>
        </w:tc>
        <w:tc>
          <w:tcPr>
            <w:tcW w:w="1106" w:type="dxa"/>
          </w:tcPr>
          <w:p w14:paraId="4F28D59E" w14:textId="1403900D" w:rsidR="0058039B" w:rsidRDefault="001B0C30" w:rsidP="0058039B">
            <w:r>
              <w:t>1</w:t>
            </w:r>
          </w:p>
        </w:tc>
        <w:tc>
          <w:tcPr>
            <w:tcW w:w="2668" w:type="dxa"/>
          </w:tcPr>
          <w:p w14:paraId="6CA77C8E" w14:textId="77777777" w:rsidR="0058039B" w:rsidRDefault="00DC0C57" w:rsidP="003D35EA">
            <w:pPr>
              <w:rPr>
                <w:rFonts w:ascii="Consolas" w:hAnsi="Consolas" w:cs="Consolas"/>
              </w:rPr>
            </w:pPr>
            <w:proofErr w:type="spellStart"/>
            <w:r w:rsidRPr="003D35EA">
              <w:rPr>
                <w:rFonts w:ascii="Consolas" w:hAnsi="Consolas" w:cs="Consolas"/>
              </w:rPr>
              <w:t>Purchasing.PurchaseOrderDetail</w:t>
            </w:r>
            <w:proofErr w:type="spellEnd"/>
          </w:p>
          <w:p w14:paraId="6C97FF50" w14:textId="4BBFE186" w:rsidR="00A86EA3" w:rsidRPr="003D35EA" w:rsidRDefault="00A86EA3" w:rsidP="003D35EA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823</w:t>
            </w:r>
          </w:p>
        </w:tc>
      </w:tr>
      <w:tr w:rsidR="004C7589" w14:paraId="4C65B8A0" w14:textId="77777777" w:rsidTr="006126ED">
        <w:trPr>
          <w:trHeight w:val="1166"/>
        </w:trPr>
        <w:tc>
          <w:tcPr>
            <w:tcW w:w="485" w:type="dxa"/>
          </w:tcPr>
          <w:p w14:paraId="62C9543E" w14:textId="77777777" w:rsidR="004C7589" w:rsidRDefault="004C7589" w:rsidP="004C7589">
            <w:r>
              <w:t>5</w:t>
            </w:r>
          </w:p>
        </w:tc>
        <w:tc>
          <w:tcPr>
            <w:tcW w:w="5317" w:type="dxa"/>
          </w:tcPr>
          <w:p w14:paraId="687F5DE0" w14:textId="77777777" w:rsidR="004C7589" w:rsidRDefault="00F75A3F" w:rsidP="00F75A3F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bCs/>
              </w:rPr>
            </w:pPr>
            <w:r w:rsidRPr="003D35EA">
              <w:rPr>
                <w:rFonts w:ascii="Consolas" w:hAnsi="Consolas" w:cs="Consolas"/>
              </w:rPr>
              <w:t xml:space="preserve">We need to know the product id and the modified date of the products with special offer </w:t>
            </w:r>
            <w:r w:rsidRPr="003D35EA">
              <w:rPr>
                <w:rFonts w:ascii="Consolas" w:hAnsi="Consolas" w:cs="Consolas"/>
                <w:b/>
                <w:bCs/>
              </w:rPr>
              <w:t>“Half-Price Pedal Sale”.</w:t>
            </w:r>
          </w:p>
          <w:p w14:paraId="57431F38" w14:textId="77777777" w:rsidR="00223339" w:rsidRDefault="00223339" w:rsidP="00F75A3F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bCs/>
              </w:rPr>
            </w:pPr>
          </w:p>
          <w:p w14:paraId="60B1AAFC" w14:textId="407DEFD2" w:rsidR="00223339" w:rsidRPr="003D35EA" w:rsidRDefault="00223339" w:rsidP="00F75A3F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</w:p>
        </w:tc>
        <w:tc>
          <w:tcPr>
            <w:tcW w:w="1106" w:type="dxa"/>
          </w:tcPr>
          <w:p w14:paraId="1AF964EF" w14:textId="630D20DF" w:rsidR="004C7589" w:rsidRDefault="001B0C30" w:rsidP="004C7589">
            <w:r>
              <w:t>1</w:t>
            </w:r>
          </w:p>
        </w:tc>
        <w:tc>
          <w:tcPr>
            <w:tcW w:w="2668" w:type="dxa"/>
          </w:tcPr>
          <w:p w14:paraId="6CA1E110" w14:textId="77777777" w:rsidR="00F75A3F" w:rsidRPr="003D35EA" w:rsidRDefault="00F75A3F" w:rsidP="003D35EA">
            <w:pPr>
              <w:rPr>
                <w:rFonts w:ascii="Consolas" w:hAnsi="Consolas" w:cs="Consolas"/>
              </w:rPr>
            </w:pPr>
            <w:proofErr w:type="spellStart"/>
            <w:r w:rsidRPr="003D35EA">
              <w:rPr>
                <w:rFonts w:ascii="Consolas" w:hAnsi="Consolas" w:cs="Consolas"/>
              </w:rPr>
              <w:t>Sales.SpecialOfferProduct</w:t>
            </w:r>
            <w:proofErr w:type="spellEnd"/>
            <w:r w:rsidRPr="003D35EA">
              <w:rPr>
                <w:rFonts w:ascii="Consolas" w:hAnsi="Consolas" w:cs="Consolas"/>
              </w:rPr>
              <w:t xml:space="preserve"> </w:t>
            </w:r>
          </w:p>
          <w:p w14:paraId="19442484" w14:textId="77777777" w:rsidR="00F75A3F" w:rsidRPr="003D35EA" w:rsidRDefault="00F75A3F" w:rsidP="003D35EA">
            <w:pPr>
              <w:rPr>
                <w:rFonts w:ascii="Consolas" w:hAnsi="Consolas" w:cs="Consolas"/>
              </w:rPr>
            </w:pPr>
          </w:p>
          <w:p w14:paraId="66399F9D" w14:textId="77777777" w:rsidR="00F75A3F" w:rsidRPr="003D35EA" w:rsidRDefault="00F75A3F" w:rsidP="003D35EA">
            <w:pPr>
              <w:rPr>
                <w:rFonts w:ascii="Consolas" w:hAnsi="Consolas" w:cs="Consolas"/>
              </w:rPr>
            </w:pPr>
            <w:proofErr w:type="spellStart"/>
            <w:r w:rsidRPr="003D35EA">
              <w:rPr>
                <w:rFonts w:ascii="Consolas" w:hAnsi="Consolas" w:cs="Consolas"/>
              </w:rPr>
              <w:t>Sales.SpecialOffer</w:t>
            </w:r>
            <w:proofErr w:type="spellEnd"/>
            <w:r w:rsidRPr="003D35EA">
              <w:rPr>
                <w:rFonts w:ascii="Consolas" w:hAnsi="Consolas" w:cs="Consolas"/>
              </w:rPr>
              <w:t xml:space="preserve"> </w:t>
            </w:r>
          </w:p>
          <w:p w14:paraId="4BAD24B3" w14:textId="77777777" w:rsidR="004C7589" w:rsidRPr="003D35EA" w:rsidRDefault="004C7589" w:rsidP="003D35EA">
            <w:pPr>
              <w:rPr>
                <w:rFonts w:ascii="Consolas" w:hAnsi="Consolas" w:cs="Consolas"/>
              </w:rPr>
            </w:pPr>
          </w:p>
        </w:tc>
      </w:tr>
      <w:tr w:rsidR="00223339" w14:paraId="5A87B876" w14:textId="77777777" w:rsidTr="006126ED">
        <w:trPr>
          <w:trHeight w:val="239"/>
        </w:trPr>
        <w:tc>
          <w:tcPr>
            <w:tcW w:w="485" w:type="dxa"/>
          </w:tcPr>
          <w:p w14:paraId="247FC8A7" w14:textId="32962884" w:rsidR="00223339" w:rsidRDefault="00223339" w:rsidP="004C7589">
            <w:r>
              <w:t>6</w:t>
            </w:r>
          </w:p>
        </w:tc>
        <w:tc>
          <w:tcPr>
            <w:tcW w:w="5317" w:type="dxa"/>
          </w:tcPr>
          <w:p w14:paraId="0515D079" w14:textId="77777777" w:rsidR="00C90CF5" w:rsidRDefault="00C90CF5" w:rsidP="00C90CF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1D6704">
              <w:rPr>
                <w:rFonts w:asciiTheme="majorBidi" w:hAnsiTheme="majorBidi" w:cstheme="majorBidi"/>
              </w:rPr>
              <w:t xml:space="preserve">Concentrate on </w:t>
            </w:r>
            <w:proofErr w:type="spellStart"/>
            <w:r w:rsidRPr="001D6704">
              <w:rPr>
                <w:rFonts w:asciiTheme="majorBidi" w:hAnsiTheme="majorBidi" w:cstheme="majorBidi"/>
              </w:rPr>
              <w:t>Purchasing.PurchaseOrderDetail</w:t>
            </w:r>
            <w:proofErr w:type="spellEnd"/>
            <w:r w:rsidRPr="001D6704">
              <w:rPr>
                <w:rFonts w:asciiTheme="majorBidi" w:hAnsiTheme="majorBidi" w:cstheme="majorBidi"/>
              </w:rPr>
              <w:t xml:space="preserve"> and </w:t>
            </w:r>
            <w:proofErr w:type="spellStart"/>
            <w:r w:rsidRPr="001D6704">
              <w:rPr>
                <w:rFonts w:asciiTheme="majorBidi" w:hAnsiTheme="majorBidi" w:cstheme="majorBidi"/>
              </w:rPr>
              <w:t>Production.Product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r w:rsidRPr="001D6704">
              <w:rPr>
                <w:rFonts w:asciiTheme="majorBidi" w:hAnsiTheme="majorBidi" w:cstheme="majorBidi"/>
              </w:rPr>
              <w:t xml:space="preserve">Tables. </w:t>
            </w:r>
          </w:p>
          <w:p w14:paraId="30EB746B" w14:textId="77777777" w:rsidR="00C90CF5" w:rsidRPr="001D6704" w:rsidRDefault="00C90CF5" w:rsidP="00C90CF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53DE0B21" w14:textId="77777777" w:rsidR="00C90CF5" w:rsidRPr="001D6704" w:rsidRDefault="00C90CF5" w:rsidP="00C90CF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1D6704">
              <w:rPr>
                <w:rFonts w:asciiTheme="majorBidi" w:hAnsiTheme="majorBidi" w:cstheme="majorBidi"/>
              </w:rPr>
              <w:t>We need a query to show all the product with ‘</w:t>
            </w:r>
            <w:r w:rsidRPr="001D6704">
              <w:rPr>
                <w:rFonts w:asciiTheme="majorBidi" w:hAnsiTheme="majorBidi" w:cstheme="majorBidi"/>
                <w:color w:val="FF0000"/>
              </w:rPr>
              <w:t>seat Assembly</w:t>
            </w:r>
            <w:r w:rsidRPr="001D6704">
              <w:rPr>
                <w:rFonts w:asciiTheme="majorBidi" w:hAnsiTheme="majorBidi" w:cstheme="majorBidi"/>
              </w:rPr>
              <w:t xml:space="preserve">’ in their names which have not been purchased yet. (The ones without any values in their </w:t>
            </w:r>
            <w:proofErr w:type="spellStart"/>
            <w:r w:rsidRPr="001D6704">
              <w:rPr>
                <w:rFonts w:asciiTheme="majorBidi" w:hAnsiTheme="majorBidi" w:cstheme="majorBidi"/>
              </w:rPr>
              <w:t>PurchaseOrderDetailID</w:t>
            </w:r>
            <w:proofErr w:type="spellEnd"/>
            <w:r w:rsidRPr="001D6704">
              <w:rPr>
                <w:rFonts w:asciiTheme="majorBidi" w:hAnsiTheme="majorBidi" w:cstheme="majorBidi"/>
              </w:rPr>
              <w:t>.</w:t>
            </w:r>
          </w:p>
          <w:p w14:paraId="085DDE2A" w14:textId="77777777" w:rsidR="00C90CF5" w:rsidRPr="001D6704" w:rsidRDefault="00C90CF5" w:rsidP="00C90CF5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</w:p>
          <w:p w14:paraId="14209753" w14:textId="77777777" w:rsidR="00C90CF5" w:rsidRPr="001D6704" w:rsidRDefault="00C90CF5" w:rsidP="00C90CF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1D6704">
              <w:rPr>
                <w:rFonts w:asciiTheme="majorBidi" w:hAnsiTheme="majorBidi" w:cstheme="majorBidi"/>
              </w:rPr>
              <w:t>Use left join.</w:t>
            </w:r>
          </w:p>
          <w:p w14:paraId="415A091E" w14:textId="77777777" w:rsidR="00C90CF5" w:rsidRPr="001D6704" w:rsidRDefault="00C90CF5" w:rsidP="00C90CF5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rPr>
                <w:rFonts w:asciiTheme="majorBidi" w:hAnsiTheme="majorBidi" w:cstheme="majorBidi"/>
              </w:rPr>
            </w:pPr>
            <w:r w:rsidRPr="001D6704">
              <w:rPr>
                <w:rFonts w:asciiTheme="majorBidi" w:hAnsiTheme="majorBidi" w:cstheme="majorBidi"/>
              </w:rPr>
              <w:t>Sort them by product ID.</w:t>
            </w:r>
          </w:p>
          <w:p w14:paraId="4E454B3F" w14:textId="53647DBD" w:rsidR="0004117D" w:rsidRDefault="00C90CF5" w:rsidP="00C90CF5">
            <w:pP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</w:p>
          <w:p w14:paraId="554165E4" w14:textId="7B1B7B20" w:rsidR="00223339" w:rsidRDefault="00223339" w:rsidP="00C90CF5"/>
        </w:tc>
        <w:tc>
          <w:tcPr>
            <w:tcW w:w="1106" w:type="dxa"/>
          </w:tcPr>
          <w:p w14:paraId="48EEB0A6" w14:textId="057C0220" w:rsidR="00223339" w:rsidRDefault="00F11057" w:rsidP="004C7589">
            <w:r>
              <w:rPr>
                <w:rFonts w:hint="cs"/>
                <w:rtl/>
              </w:rPr>
              <w:t>1</w:t>
            </w:r>
          </w:p>
        </w:tc>
        <w:tc>
          <w:tcPr>
            <w:tcW w:w="2668" w:type="dxa"/>
          </w:tcPr>
          <w:p w14:paraId="2A7DC313" w14:textId="72FDC6EC" w:rsidR="00F37D83" w:rsidRDefault="00F37D83" w:rsidP="00F37D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roduction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rodu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</w:p>
          <w:p w14:paraId="0CC54A97" w14:textId="77777777" w:rsidR="00F37D83" w:rsidRDefault="00F37D83" w:rsidP="00F37D8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7FB9B76" w14:textId="6EB602DF" w:rsidR="00223339" w:rsidRPr="00FE0752" w:rsidRDefault="00F37D83" w:rsidP="00F37D83">
            <w:pPr>
              <w:rPr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urchasing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urchaseOrderDetail</w:t>
            </w:r>
            <w:proofErr w:type="spellEnd"/>
          </w:p>
        </w:tc>
      </w:tr>
      <w:tr w:rsidR="00223339" w14:paraId="12FA9797" w14:textId="77777777" w:rsidTr="006126ED">
        <w:trPr>
          <w:trHeight w:val="239"/>
        </w:trPr>
        <w:tc>
          <w:tcPr>
            <w:tcW w:w="485" w:type="dxa"/>
          </w:tcPr>
          <w:p w14:paraId="23BC625B" w14:textId="459D0D52" w:rsidR="00223339" w:rsidRDefault="00223339" w:rsidP="004C7589">
            <w:r>
              <w:t>7</w:t>
            </w:r>
          </w:p>
        </w:tc>
        <w:tc>
          <w:tcPr>
            <w:tcW w:w="5317" w:type="dxa"/>
          </w:tcPr>
          <w:p w14:paraId="764E231E" w14:textId="77777777" w:rsidR="0004117D" w:rsidRDefault="0004117D" w:rsidP="004C7589">
            <w:pPr>
              <w:rPr>
                <w:rFonts w:ascii="Segoe UI" w:hAnsi="Segoe UI" w:cs="Segoe UI"/>
                <w:color w:val="171717"/>
                <w:shd w:val="clear" w:color="auto" w:fill="FFFFFF"/>
              </w:rPr>
            </w:pPr>
            <w:r>
              <w:rPr>
                <w:rFonts w:ascii="Segoe UI" w:hAnsi="Segoe UI" w:cs="Segoe UI"/>
                <w:color w:val="171717"/>
                <w:shd w:val="clear" w:color="auto" w:fill="FFFFFF"/>
              </w:rPr>
              <w:t xml:space="preserve">Using CTE, show the total number of sales orders per year for each sales representative. </w:t>
            </w:r>
          </w:p>
          <w:p w14:paraId="37D867D1" w14:textId="77777777" w:rsidR="0004117D" w:rsidRDefault="0004117D" w:rsidP="004C7589">
            <w:pPr>
              <w:rPr>
                <w:rFonts w:ascii="Segoe UI" w:hAnsi="Segoe UI" w:cs="Segoe UI"/>
                <w:color w:val="171717"/>
                <w:shd w:val="clear" w:color="auto" w:fill="FFFFFF"/>
              </w:rPr>
            </w:pPr>
          </w:p>
          <w:p w14:paraId="686D6117" w14:textId="77777777" w:rsidR="003F7187" w:rsidRDefault="0004117D" w:rsidP="004C7589">
            <w:pPr>
              <w:rPr>
                <w:rFonts w:ascii="Segoe UI" w:hAnsi="Segoe UI" w:cs="Segoe UI"/>
                <w:color w:val="171717"/>
                <w:shd w:val="clear" w:color="auto" w:fill="FFFFFF"/>
              </w:rPr>
            </w:pPr>
            <w:r>
              <w:rPr>
                <w:rFonts w:ascii="Segoe UI" w:hAnsi="Segoe UI" w:cs="Segoe UI"/>
                <w:color w:val="171717"/>
                <w:shd w:val="clear" w:color="auto" w:fill="FFFFFF"/>
              </w:rPr>
              <w:t> </w:t>
            </w:r>
            <w:r w:rsidR="003F7187">
              <w:rPr>
                <w:rFonts w:ascii="Segoe UI" w:hAnsi="Segoe UI" w:cs="Segoe UI"/>
                <w:color w:val="171717"/>
                <w:shd w:val="clear" w:color="auto" w:fill="FFFFFF"/>
              </w:rPr>
              <w:t>You can use the select query below to define your CTE.</w:t>
            </w:r>
          </w:p>
          <w:p w14:paraId="486035E5" w14:textId="77777777" w:rsidR="003F7187" w:rsidRDefault="003F7187" w:rsidP="003F7187">
            <w:pPr>
              <w:rPr>
                <w:rFonts w:ascii="Consolas" w:eastAsia="Times New Roman" w:hAnsi="Consolas" w:cs="Times New Roman"/>
                <w:color w:val="0101FD"/>
                <w:sz w:val="21"/>
                <w:szCs w:val="21"/>
                <w:shd w:val="clear" w:color="auto" w:fill="FAFAFA"/>
              </w:rPr>
            </w:pPr>
          </w:p>
          <w:p w14:paraId="5B17BD9D" w14:textId="536798DD" w:rsidR="003F7187" w:rsidRPr="003F7187" w:rsidRDefault="003F7187" w:rsidP="003F7187">
            <w:pPr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</w:pPr>
            <w:r w:rsidRPr="003F7187">
              <w:rPr>
                <w:rFonts w:ascii="Consolas" w:eastAsia="Times New Roman" w:hAnsi="Consolas" w:cs="Times New Roman"/>
                <w:color w:val="0101FD"/>
                <w:sz w:val="21"/>
                <w:szCs w:val="21"/>
                <w:shd w:val="clear" w:color="auto" w:fill="FAFAFA"/>
              </w:rPr>
              <w:t>SELECT</w:t>
            </w:r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 xml:space="preserve"> </w:t>
            </w:r>
            <w:proofErr w:type="spellStart"/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>SalesPersonID</w:t>
            </w:r>
            <w:proofErr w:type="spellEnd"/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 xml:space="preserve">, </w:t>
            </w:r>
            <w:proofErr w:type="spellStart"/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>SalesOrderID</w:t>
            </w:r>
            <w:proofErr w:type="spellEnd"/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 xml:space="preserve">, </w:t>
            </w:r>
            <w:r w:rsidRPr="003F7187">
              <w:rPr>
                <w:rFonts w:ascii="Consolas" w:eastAsia="Times New Roman" w:hAnsi="Consolas" w:cs="Times New Roman"/>
                <w:color w:val="0101FD"/>
                <w:sz w:val="21"/>
                <w:szCs w:val="21"/>
                <w:shd w:val="clear" w:color="auto" w:fill="FAFAFA"/>
              </w:rPr>
              <w:t>YEAR</w:t>
            </w:r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>(</w:t>
            </w:r>
            <w:proofErr w:type="spellStart"/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>OrderDate</w:t>
            </w:r>
            <w:proofErr w:type="spellEnd"/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 xml:space="preserve">) </w:t>
            </w:r>
            <w:r w:rsidRPr="003F7187">
              <w:rPr>
                <w:rFonts w:ascii="Consolas" w:eastAsia="Times New Roman" w:hAnsi="Consolas" w:cs="Times New Roman"/>
                <w:color w:val="0101FD"/>
                <w:sz w:val="21"/>
                <w:szCs w:val="21"/>
                <w:shd w:val="clear" w:color="auto" w:fill="FAFAFA"/>
              </w:rPr>
              <w:t>AS</w:t>
            </w:r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 xml:space="preserve"> </w:t>
            </w:r>
            <w:proofErr w:type="spellStart"/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>SalesYear</w:t>
            </w:r>
            <w:proofErr w:type="spellEnd"/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 xml:space="preserve">  </w:t>
            </w:r>
          </w:p>
          <w:p w14:paraId="38D22021" w14:textId="77777777" w:rsidR="003F7187" w:rsidRPr="003F7187" w:rsidRDefault="003F7187" w:rsidP="003F7187">
            <w:pPr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</w:pPr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 xml:space="preserve">    </w:t>
            </w:r>
            <w:r w:rsidRPr="003F7187">
              <w:rPr>
                <w:rFonts w:ascii="Consolas" w:eastAsia="Times New Roman" w:hAnsi="Consolas" w:cs="Times New Roman"/>
                <w:color w:val="0101FD"/>
                <w:sz w:val="21"/>
                <w:szCs w:val="21"/>
                <w:shd w:val="clear" w:color="auto" w:fill="FAFAFA"/>
              </w:rPr>
              <w:t>FROM</w:t>
            </w:r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 xml:space="preserve"> </w:t>
            </w:r>
            <w:proofErr w:type="spellStart"/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>Sales.SalesOrderHeader</w:t>
            </w:r>
            <w:proofErr w:type="spellEnd"/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 xml:space="preserve">  </w:t>
            </w:r>
          </w:p>
          <w:p w14:paraId="0127795A" w14:textId="77777777" w:rsidR="003F7187" w:rsidRDefault="003F7187" w:rsidP="003F7187">
            <w:pPr>
              <w:rPr>
                <w:rFonts w:ascii="Consolas" w:eastAsia="Times New Roman" w:hAnsi="Consolas" w:cs="Times New Roman"/>
                <w:color w:val="07704A"/>
                <w:sz w:val="21"/>
                <w:szCs w:val="21"/>
                <w:shd w:val="clear" w:color="auto" w:fill="FAFAFA"/>
              </w:rPr>
            </w:pPr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 xml:space="preserve">    </w:t>
            </w:r>
            <w:r w:rsidRPr="003F7187">
              <w:rPr>
                <w:rFonts w:ascii="Consolas" w:eastAsia="Times New Roman" w:hAnsi="Consolas" w:cs="Times New Roman"/>
                <w:color w:val="0101FD"/>
                <w:sz w:val="21"/>
                <w:szCs w:val="21"/>
                <w:shd w:val="clear" w:color="auto" w:fill="FAFAFA"/>
              </w:rPr>
              <w:t>WHERE</w:t>
            </w:r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 xml:space="preserve"> </w:t>
            </w:r>
            <w:proofErr w:type="spellStart"/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>SalesPersonID</w:t>
            </w:r>
            <w:proofErr w:type="spellEnd"/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 xml:space="preserve"> </w:t>
            </w:r>
            <w:r w:rsidRPr="003F7187">
              <w:rPr>
                <w:rFonts w:ascii="Consolas" w:eastAsia="Times New Roman" w:hAnsi="Consolas" w:cs="Times New Roman"/>
                <w:color w:val="0101FD"/>
                <w:sz w:val="21"/>
                <w:szCs w:val="21"/>
                <w:shd w:val="clear" w:color="auto" w:fill="FAFAFA"/>
              </w:rPr>
              <w:t>IS</w:t>
            </w:r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 xml:space="preserve"> </w:t>
            </w:r>
            <w:r w:rsidRPr="003F7187">
              <w:rPr>
                <w:rFonts w:ascii="Consolas" w:eastAsia="Times New Roman" w:hAnsi="Consolas" w:cs="Times New Roman"/>
                <w:color w:val="0101FD"/>
                <w:sz w:val="21"/>
                <w:szCs w:val="21"/>
                <w:shd w:val="clear" w:color="auto" w:fill="FAFAFA"/>
              </w:rPr>
              <w:t>NOT</w:t>
            </w:r>
            <w:r w:rsidRPr="003F7187">
              <w:rPr>
                <w:rFonts w:ascii="Consolas" w:eastAsia="Times New Roman" w:hAnsi="Consolas" w:cs="Times New Roman"/>
                <w:color w:val="171717"/>
                <w:sz w:val="21"/>
                <w:szCs w:val="21"/>
                <w:shd w:val="clear" w:color="auto" w:fill="FAFAFA"/>
              </w:rPr>
              <w:t xml:space="preserve"> </w:t>
            </w:r>
            <w:r w:rsidRPr="003F7187">
              <w:rPr>
                <w:rFonts w:ascii="Consolas" w:eastAsia="Times New Roman" w:hAnsi="Consolas" w:cs="Times New Roman"/>
                <w:color w:val="07704A"/>
                <w:sz w:val="21"/>
                <w:szCs w:val="21"/>
                <w:shd w:val="clear" w:color="auto" w:fill="FAFAFA"/>
              </w:rPr>
              <w:t>NULL</w:t>
            </w:r>
          </w:p>
          <w:p w14:paraId="28800C60" w14:textId="77777777" w:rsidR="003F7187" w:rsidRDefault="003F7187" w:rsidP="003F7187">
            <w:pPr>
              <w:rPr>
                <w:rFonts w:ascii="Consolas" w:eastAsia="Times New Roman" w:hAnsi="Consolas" w:cs="Times New Roman"/>
                <w:color w:val="07704A"/>
                <w:sz w:val="21"/>
                <w:szCs w:val="21"/>
                <w:shd w:val="clear" w:color="auto" w:fill="FAFAFA"/>
              </w:rPr>
            </w:pPr>
          </w:p>
          <w:p w14:paraId="0D160E96" w14:textId="4879132E" w:rsidR="00223339" w:rsidRDefault="00223339" w:rsidP="003F7187"/>
        </w:tc>
        <w:tc>
          <w:tcPr>
            <w:tcW w:w="1106" w:type="dxa"/>
          </w:tcPr>
          <w:p w14:paraId="223A3595" w14:textId="041388E8" w:rsidR="00223339" w:rsidRDefault="0004117D" w:rsidP="004C7589">
            <w:r>
              <w:t>1</w:t>
            </w:r>
          </w:p>
        </w:tc>
        <w:tc>
          <w:tcPr>
            <w:tcW w:w="2668" w:type="dxa"/>
          </w:tcPr>
          <w:p w14:paraId="2E266B99" w14:textId="3498E2C7" w:rsidR="00223339" w:rsidRPr="00FE0752" w:rsidRDefault="00F37D83" w:rsidP="004C7589">
            <w:pPr>
              <w:rPr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Sales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SalesOrderHead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nd CTE</w:t>
            </w:r>
          </w:p>
        </w:tc>
      </w:tr>
      <w:tr w:rsidR="00223339" w14:paraId="71EC1395" w14:textId="77777777" w:rsidTr="006126ED">
        <w:trPr>
          <w:trHeight w:val="239"/>
        </w:trPr>
        <w:tc>
          <w:tcPr>
            <w:tcW w:w="485" w:type="dxa"/>
          </w:tcPr>
          <w:p w14:paraId="4C920035" w14:textId="3514D390" w:rsidR="00223339" w:rsidRDefault="00223339" w:rsidP="004C7589">
            <w:r>
              <w:t>8</w:t>
            </w:r>
          </w:p>
        </w:tc>
        <w:tc>
          <w:tcPr>
            <w:tcW w:w="5317" w:type="dxa"/>
          </w:tcPr>
          <w:p w14:paraId="5FECED21" w14:textId="0DE92FE2" w:rsidR="00F37D83" w:rsidRPr="00F37D83" w:rsidRDefault="00F37D83" w:rsidP="00F37D83">
            <w:pPr>
              <w:rPr>
                <w:rFonts w:ascii="Segoe UI" w:hAnsi="Segoe UI" w:cs="Segoe UI"/>
                <w:color w:val="171717"/>
                <w:shd w:val="clear" w:color="auto" w:fill="FFFFFF"/>
              </w:rPr>
            </w:pPr>
            <w:r w:rsidRPr="00F37D83">
              <w:rPr>
                <w:rFonts w:ascii="Segoe UI" w:hAnsi="Segoe UI" w:cs="Segoe UI"/>
                <w:color w:val="171717"/>
                <w:shd w:val="clear" w:color="auto" w:fill="FFFFFF"/>
              </w:rPr>
              <w:t>We need to get five products with highest</w:t>
            </w:r>
            <w:r>
              <w:rPr>
                <w:rFonts w:ascii="Segoe UI" w:hAnsi="Segoe UI" w:cs="Segoe UI"/>
                <w:color w:val="171717"/>
                <w:shd w:val="clear" w:color="auto" w:fill="FFFFFF"/>
              </w:rPr>
              <w:t xml:space="preserve"> total</w:t>
            </w:r>
            <w:r w:rsidRPr="00F37D83">
              <w:rPr>
                <w:rFonts w:ascii="Segoe UI" w:hAnsi="Segoe UI" w:cs="Segoe UI"/>
                <w:color w:val="171717"/>
                <w:shd w:val="clear" w:color="auto" w:fill="FFFFFF"/>
              </w:rPr>
              <w:t xml:space="preserve"> </w:t>
            </w:r>
            <w:proofErr w:type="spellStart"/>
            <w:r w:rsidRPr="00F37D83">
              <w:rPr>
                <w:rFonts w:ascii="Segoe UI" w:hAnsi="Segoe UI" w:cs="Segoe UI"/>
                <w:color w:val="171717"/>
                <w:shd w:val="clear" w:color="auto" w:fill="FFFFFF"/>
              </w:rPr>
              <w:t>StockedQty</w:t>
            </w:r>
            <w:proofErr w:type="spellEnd"/>
            <w:r w:rsidRPr="00F37D83">
              <w:rPr>
                <w:rFonts w:ascii="Segoe UI" w:hAnsi="Segoe UI" w:cs="Segoe UI"/>
                <w:color w:val="171717"/>
                <w:shd w:val="clear" w:color="auto" w:fill="FFFFFF"/>
              </w:rPr>
              <w:t>.</w:t>
            </w:r>
          </w:p>
          <w:p w14:paraId="1F51F996" w14:textId="77777777" w:rsidR="00F37D83" w:rsidRPr="00F37D83" w:rsidRDefault="00F37D83" w:rsidP="00F37D83">
            <w:pPr>
              <w:rPr>
                <w:rFonts w:ascii="Segoe UI" w:hAnsi="Segoe UI" w:cs="Segoe UI"/>
                <w:color w:val="171717"/>
                <w:shd w:val="clear" w:color="auto" w:fill="FFFFFF"/>
              </w:rPr>
            </w:pPr>
            <w:r w:rsidRPr="00F37D83">
              <w:rPr>
                <w:rFonts w:ascii="Segoe UI" w:hAnsi="Segoe UI" w:cs="Segoe UI"/>
                <w:color w:val="171717"/>
                <w:shd w:val="clear" w:color="auto" w:fill="FFFFFF"/>
              </w:rPr>
              <w:t>•</w:t>
            </w:r>
            <w:r w:rsidRPr="00F37D83">
              <w:rPr>
                <w:rFonts w:ascii="Segoe UI" w:hAnsi="Segoe UI" w:cs="Segoe UI"/>
                <w:color w:val="171717"/>
                <w:shd w:val="clear" w:color="auto" w:fill="FFFFFF"/>
              </w:rPr>
              <w:tab/>
              <w:t>Use group by and scalar function.</w:t>
            </w:r>
          </w:p>
          <w:p w14:paraId="26E0A6DE" w14:textId="09DB1BE9" w:rsidR="00F37D83" w:rsidRPr="00F37D83" w:rsidRDefault="00F37D83" w:rsidP="00F37D83">
            <w:pPr>
              <w:rPr>
                <w:rFonts w:ascii="Segoe UI" w:hAnsi="Segoe UI" w:cs="Segoe UI"/>
                <w:color w:val="171717"/>
                <w:shd w:val="clear" w:color="auto" w:fill="FFFFFF"/>
              </w:rPr>
            </w:pPr>
            <w:r w:rsidRPr="00F37D83">
              <w:rPr>
                <w:rFonts w:ascii="Segoe UI" w:hAnsi="Segoe UI" w:cs="Segoe UI"/>
                <w:color w:val="171717"/>
                <w:shd w:val="clear" w:color="auto" w:fill="FFFFFF"/>
              </w:rPr>
              <w:t>•</w:t>
            </w:r>
            <w:r w:rsidRPr="00F37D83">
              <w:rPr>
                <w:rFonts w:ascii="Segoe UI" w:hAnsi="Segoe UI" w:cs="Segoe UI"/>
                <w:color w:val="171717"/>
                <w:shd w:val="clear" w:color="auto" w:fill="FFFFFF"/>
              </w:rPr>
              <w:tab/>
              <w:t>Show only the product</w:t>
            </w:r>
            <w:r>
              <w:rPr>
                <w:rFonts w:ascii="Segoe UI" w:hAnsi="Segoe UI" w:cs="Segoe UI"/>
                <w:color w:val="171717"/>
                <w:shd w:val="clear" w:color="auto" w:fill="FFFFFF"/>
              </w:rPr>
              <w:t xml:space="preserve"> </w:t>
            </w:r>
            <w:r w:rsidRPr="00F37D83">
              <w:rPr>
                <w:rFonts w:ascii="Segoe UI" w:hAnsi="Segoe UI" w:cs="Segoe UI"/>
                <w:color w:val="171717"/>
                <w:shd w:val="clear" w:color="auto" w:fill="FFFFFF"/>
              </w:rPr>
              <w:t>ID and the total number of stock quantity.</w:t>
            </w:r>
          </w:p>
          <w:p w14:paraId="7B7E0E02" w14:textId="77777777" w:rsidR="00F37D83" w:rsidRPr="00F11057" w:rsidRDefault="00F37D83" w:rsidP="00F37D83">
            <w:pPr>
              <w:rPr>
                <w:rFonts w:ascii="Segoe UI" w:hAnsi="Segoe UI" w:cs="Segoe UI"/>
                <w:color w:val="171717"/>
                <w:shd w:val="clear" w:color="auto" w:fill="FFFFFF"/>
              </w:rPr>
            </w:pPr>
            <w:r w:rsidRPr="00F37D83">
              <w:rPr>
                <w:rFonts w:ascii="Segoe UI" w:hAnsi="Segoe UI" w:cs="Segoe UI"/>
                <w:color w:val="171717"/>
                <w:shd w:val="clear" w:color="auto" w:fill="FFFFFF"/>
              </w:rPr>
              <w:t>Sort them by the total number of stock quantity highest to lowest</w:t>
            </w:r>
            <w:r w:rsidRPr="00F11057">
              <w:rPr>
                <w:rFonts w:ascii="Segoe UI" w:hAnsi="Segoe UI" w:cs="Segoe UI"/>
                <w:color w:val="171717"/>
                <w:shd w:val="clear" w:color="auto" w:fill="FFFFFF"/>
              </w:rPr>
              <w:t>.</w:t>
            </w:r>
          </w:p>
          <w:p w14:paraId="181ED716" w14:textId="60D77953" w:rsidR="003F7187" w:rsidRDefault="003F7187" w:rsidP="00F37D83"/>
        </w:tc>
        <w:tc>
          <w:tcPr>
            <w:tcW w:w="1106" w:type="dxa"/>
          </w:tcPr>
          <w:p w14:paraId="722E14B2" w14:textId="1C882F8E" w:rsidR="00223339" w:rsidRDefault="003F7187" w:rsidP="004C7589">
            <w:r>
              <w:t>1</w:t>
            </w:r>
          </w:p>
        </w:tc>
        <w:tc>
          <w:tcPr>
            <w:tcW w:w="2668" w:type="dxa"/>
          </w:tcPr>
          <w:p w14:paraId="6CDCE939" w14:textId="78D19D30" w:rsidR="00223339" w:rsidRPr="00FE0752" w:rsidRDefault="003F7187" w:rsidP="004C7589">
            <w:pPr>
              <w:rPr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urchasing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urchaseOrderDetail</w:t>
            </w:r>
            <w:proofErr w:type="spellEnd"/>
          </w:p>
        </w:tc>
      </w:tr>
      <w:tr w:rsidR="00223339" w14:paraId="173AFAA2" w14:textId="77777777" w:rsidTr="006126ED">
        <w:trPr>
          <w:trHeight w:val="239"/>
        </w:trPr>
        <w:tc>
          <w:tcPr>
            <w:tcW w:w="485" w:type="dxa"/>
          </w:tcPr>
          <w:p w14:paraId="24046DCA" w14:textId="7B050DCE" w:rsidR="00223339" w:rsidRDefault="00223339" w:rsidP="004C7589">
            <w:r>
              <w:t>9</w:t>
            </w:r>
          </w:p>
        </w:tc>
        <w:tc>
          <w:tcPr>
            <w:tcW w:w="5317" w:type="dxa"/>
          </w:tcPr>
          <w:p w14:paraId="05B806AF" w14:textId="77777777" w:rsidR="00A77AD1" w:rsidRPr="00A77AD1" w:rsidRDefault="00A77AD1" w:rsidP="00A77AD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</w:pPr>
            <w:r w:rsidRPr="00A77AD1"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  <w:t>/*In Adventurework2017 database we have several same columns in different tables.</w:t>
            </w:r>
          </w:p>
          <w:p w14:paraId="7FE5161A" w14:textId="77777777" w:rsidR="00A77AD1" w:rsidRPr="00A77AD1" w:rsidRDefault="00A77AD1" w:rsidP="00A77AD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</w:pPr>
            <w:r w:rsidRPr="00A77AD1"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  <w:t xml:space="preserve"> One of these columns is </w:t>
            </w:r>
            <w:proofErr w:type="spellStart"/>
            <w:r w:rsidRPr="00A77AD1"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  <w:t>StandardCost</w:t>
            </w:r>
            <w:proofErr w:type="spellEnd"/>
            <w:r w:rsidRPr="00A77AD1"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  <w:t xml:space="preserve">. </w:t>
            </w:r>
          </w:p>
          <w:p w14:paraId="128DDBEF" w14:textId="77777777" w:rsidR="00A77AD1" w:rsidRPr="00A77AD1" w:rsidRDefault="00A77AD1" w:rsidP="00A77AD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</w:pPr>
            <w:r w:rsidRPr="00A77AD1"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  <w:t xml:space="preserve">We can find it in </w:t>
            </w:r>
            <w:proofErr w:type="spellStart"/>
            <w:r w:rsidRPr="00A77AD1"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  <w:t>Production.ProductCostHistory</w:t>
            </w:r>
            <w:proofErr w:type="spellEnd"/>
            <w:r w:rsidRPr="00A77AD1"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  <w:t xml:space="preserve"> and </w:t>
            </w:r>
            <w:proofErr w:type="spellStart"/>
            <w:r w:rsidRPr="00A77AD1"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  <w:t>Production.Product</w:t>
            </w:r>
            <w:proofErr w:type="spellEnd"/>
            <w:r w:rsidRPr="00A77AD1"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  <w:t xml:space="preserve"> tables. </w:t>
            </w:r>
          </w:p>
          <w:p w14:paraId="673B164C" w14:textId="77777777" w:rsidR="00A77AD1" w:rsidRPr="00A77AD1" w:rsidRDefault="00A77AD1" w:rsidP="00A77AD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</w:pPr>
          </w:p>
          <w:p w14:paraId="60D33D78" w14:textId="77777777" w:rsidR="00A77AD1" w:rsidRPr="00A77AD1" w:rsidRDefault="00A77AD1" w:rsidP="00A77AD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</w:pPr>
            <w:r w:rsidRPr="00A77AD1"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  <w:lastRenderedPageBreak/>
              <w:t xml:space="preserve">A) Which one is newer (more recent)? Answer it by using a Join query to show modified dates and </w:t>
            </w:r>
          </w:p>
          <w:p w14:paraId="22EA18F6" w14:textId="77777777" w:rsidR="00A77AD1" w:rsidRPr="00A77AD1" w:rsidRDefault="00A77AD1" w:rsidP="00A77AD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</w:pPr>
            <w:r w:rsidRPr="00A77AD1"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  <w:t xml:space="preserve">standard costs in both tables. (Show only the non-similar modified dates). </w:t>
            </w:r>
          </w:p>
          <w:p w14:paraId="4933BEFC" w14:textId="77777777" w:rsidR="00F11057" w:rsidRDefault="00A77AD1" w:rsidP="00A77AD1">
            <w:pPr>
              <w:rPr>
                <w:rFonts w:ascii="Consolas" w:hAnsi="Consolas" w:cs="Consolas"/>
                <w:color w:val="000000" w:themeColor="text1"/>
                <w:sz w:val="19"/>
                <w:szCs w:val="19"/>
              </w:rPr>
            </w:pPr>
            <w:r w:rsidRPr="00A77AD1">
              <w:rPr>
                <w:rFonts w:ascii="Consolas" w:hAnsi="Consolas" w:cs="Consolas"/>
                <w:color w:val="000000" w:themeColor="text1"/>
                <w:sz w:val="19"/>
                <w:szCs w:val="19"/>
                <w:highlight w:val="white"/>
              </w:rPr>
              <w:t>You must compare the cost and dates*/</w:t>
            </w:r>
          </w:p>
          <w:p w14:paraId="58F4A5B7" w14:textId="45565745" w:rsidR="00A77AD1" w:rsidRDefault="00A77AD1" w:rsidP="00A77AD1"/>
        </w:tc>
        <w:tc>
          <w:tcPr>
            <w:tcW w:w="1106" w:type="dxa"/>
          </w:tcPr>
          <w:p w14:paraId="3C863453" w14:textId="6CBC0E43" w:rsidR="00223339" w:rsidRDefault="00F11057" w:rsidP="004C7589">
            <w:r>
              <w:rPr>
                <w:rFonts w:hint="cs"/>
                <w:rtl/>
              </w:rPr>
              <w:lastRenderedPageBreak/>
              <w:t>1</w:t>
            </w:r>
          </w:p>
        </w:tc>
        <w:tc>
          <w:tcPr>
            <w:tcW w:w="2668" w:type="dxa"/>
          </w:tcPr>
          <w:p w14:paraId="0C13C011" w14:textId="77777777" w:rsidR="00F11057" w:rsidRDefault="00F11057" w:rsidP="004C7589">
            <w:pP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roduction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roductCostHistor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</w:p>
          <w:p w14:paraId="03921BA3" w14:textId="3540A557" w:rsidR="00223339" w:rsidRPr="00FE0752" w:rsidRDefault="00F11057" w:rsidP="004C7589">
            <w:pPr>
              <w:rPr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roduction</w:t>
            </w:r>
            <w:r>
              <w:rPr>
                <w:rFonts w:ascii="Consolas" w:hAnsi="Consolas" w:cs="Consolas"/>
                <w:color w:val="808080"/>
                <w:sz w:val="19"/>
                <w:szCs w:val="19"/>
                <w:highlight w:val="white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>Product</w:t>
            </w:r>
            <w:proofErr w:type="spellEnd"/>
          </w:p>
        </w:tc>
      </w:tr>
      <w:tr w:rsidR="004C7589" w14:paraId="186C34B7" w14:textId="77777777" w:rsidTr="006126ED">
        <w:trPr>
          <w:trHeight w:val="239"/>
        </w:trPr>
        <w:tc>
          <w:tcPr>
            <w:tcW w:w="485" w:type="dxa"/>
          </w:tcPr>
          <w:p w14:paraId="7568A48B" w14:textId="77777777" w:rsidR="004C7589" w:rsidRDefault="004C7589" w:rsidP="004C7589"/>
        </w:tc>
        <w:tc>
          <w:tcPr>
            <w:tcW w:w="5317" w:type="dxa"/>
          </w:tcPr>
          <w:p w14:paraId="4A7D6135" w14:textId="77777777" w:rsidR="004C7589" w:rsidRDefault="003D35EA" w:rsidP="004C7589">
            <w:r>
              <w:t>Report format</w:t>
            </w:r>
          </w:p>
        </w:tc>
        <w:tc>
          <w:tcPr>
            <w:tcW w:w="1106" w:type="dxa"/>
          </w:tcPr>
          <w:p w14:paraId="4706F9B5" w14:textId="31F92EBA" w:rsidR="004C7589" w:rsidRDefault="001B0C30" w:rsidP="004C7589">
            <w:r>
              <w:t>1</w:t>
            </w:r>
          </w:p>
        </w:tc>
        <w:tc>
          <w:tcPr>
            <w:tcW w:w="2668" w:type="dxa"/>
          </w:tcPr>
          <w:p w14:paraId="71A66B38" w14:textId="77777777" w:rsidR="004C7589" w:rsidRPr="00FE0752" w:rsidRDefault="004C7589" w:rsidP="004C7589">
            <w:pPr>
              <w:rPr>
                <w:sz w:val="20"/>
                <w:szCs w:val="20"/>
              </w:rPr>
            </w:pPr>
          </w:p>
        </w:tc>
      </w:tr>
      <w:tr w:rsidR="003D35EA" w14:paraId="77E26582" w14:textId="77777777" w:rsidTr="006126ED">
        <w:trPr>
          <w:trHeight w:val="239"/>
        </w:trPr>
        <w:tc>
          <w:tcPr>
            <w:tcW w:w="485" w:type="dxa"/>
          </w:tcPr>
          <w:p w14:paraId="0A2EFD37" w14:textId="77777777" w:rsidR="003D35EA" w:rsidRDefault="003D35EA" w:rsidP="003D35EA"/>
        </w:tc>
        <w:tc>
          <w:tcPr>
            <w:tcW w:w="5317" w:type="dxa"/>
          </w:tcPr>
          <w:p w14:paraId="47B4EB51" w14:textId="77777777" w:rsidR="003D35EA" w:rsidRDefault="003D35EA" w:rsidP="003D35EA">
            <w:r>
              <w:t>SUM</w:t>
            </w:r>
          </w:p>
        </w:tc>
        <w:tc>
          <w:tcPr>
            <w:tcW w:w="1106" w:type="dxa"/>
          </w:tcPr>
          <w:p w14:paraId="02B44F15" w14:textId="5392F417" w:rsidR="003D35EA" w:rsidRDefault="001B0C30" w:rsidP="003D35EA">
            <w:r>
              <w:t>10</w:t>
            </w:r>
          </w:p>
        </w:tc>
        <w:tc>
          <w:tcPr>
            <w:tcW w:w="2668" w:type="dxa"/>
          </w:tcPr>
          <w:p w14:paraId="5A4A8523" w14:textId="77777777" w:rsidR="003D35EA" w:rsidRPr="00FE0752" w:rsidRDefault="003D35EA" w:rsidP="003D35EA">
            <w:pPr>
              <w:rPr>
                <w:sz w:val="20"/>
                <w:szCs w:val="20"/>
              </w:rPr>
            </w:pPr>
          </w:p>
        </w:tc>
      </w:tr>
    </w:tbl>
    <w:p w14:paraId="44752CBA" w14:textId="77777777" w:rsidR="007D2C45" w:rsidRDefault="007D2C45" w:rsidP="003900C1"/>
    <w:sectPr w:rsidR="007D2C45" w:rsidSect="006E6A6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8B0835"/>
    <w:multiLevelType w:val="hybridMultilevel"/>
    <w:tmpl w:val="13C60186"/>
    <w:lvl w:ilvl="0" w:tplc="CBAC08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2CEB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92F5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26B8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300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EC28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282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06EA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5EF0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104EB5"/>
    <w:multiLevelType w:val="hybridMultilevel"/>
    <w:tmpl w:val="344EF02A"/>
    <w:lvl w:ilvl="0" w:tplc="94621B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C25E54"/>
    <w:multiLevelType w:val="hybridMultilevel"/>
    <w:tmpl w:val="025CC1BC"/>
    <w:lvl w:ilvl="0" w:tplc="F462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02EA9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0893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C787C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426D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8EB3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8675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2DCDD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2ACA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1C34EE"/>
    <w:multiLevelType w:val="hybridMultilevel"/>
    <w:tmpl w:val="B2447674"/>
    <w:lvl w:ilvl="0" w:tplc="313663D4">
      <w:start w:val="1"/>
      <w:numFmt w:val="decimal"/>
      <w:lvlText w:val="%1-"/>
      <w:lvlJc w:val="left"/>
      <w:pPr>
        <w:ind w:left="108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4B5BA9"/>
    <w:multiLevelType w:val="hybridMultilevel"/>
    <w:tmpl w:val="36CA53E8"/>
    <w:lvl w:ilvl="0" w:tplc="620493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B8A1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E507E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20FF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2DB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2AB1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8A86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EC5D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F4F5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4827AAC"/>
    <w:multiLevelType w:val="hybridMultilevel"/>
    <w:tmpl w:val="D8ACBD90"/>
    <w:lvl w:ilvl="0" w:tplc="CB807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9C0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C0F5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9A1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A4A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706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FE22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8AD9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A281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5756C0B"/>
    <w:multiLevelType w:val="hybridMultilevel"/>
    <w:tmpl w:val="201E9D4C"/>
    <w:lvl w:ilvl="0" w:tplc="71404436">
      <w:start w:val="1"/>
      <w:numFmt w:val="decimal"/>
      <w:lvlText w:val="%1-"/>
      <w:lvlJc w:val="left"/>
      <w:pPr>
        <w:ind w:left="108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2C86C37"/>
    <w:multiLevelType w:val="hybridMultilevel"/>
    <w:tmpl w:val="9402750C"/>
    <w:lvl w:ilvl="0" w:tplc="BB2033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F8E8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A43E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84FA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DAC4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DE74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5A01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26D1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6CC6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D105749"/>
    <w:multiLevelType w:val="hybridMultilevel"/>
    <w:tmpl w:val="C72211C8"/>
    <w:lvl w:ilvl="0" w:tplc="6E1A4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56CA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2069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000A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4201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F825A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DFE5F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845F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5EFB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5D4089F"/>
    <w:multiLevelType w:val="multilevel"/>
    <w:tmpl w:val="E5A224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7442EFC"/>
    <w:multiLevelType w:val="hybridMultilevel"/>
    <w:tmpl w:val="2CA06A2C"/>
    <w:lvl w:ilvl="0" w:tplc="313663D4">
      <w:start w:val="1"/>
      <w:numFmt w:val="decimal"/>
      <w:lvlText w:val="%1-"/>
      <w:lvlJc w:val="left"/>
      <w:pPr>
        <w:ind w:left="108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8"/>
  </w:num>
  <w:num w:numId="4">
    <w:abstractNumId w:val="2"/>
  </w:num>
  <w:num w:numId="5">
    <w:abstractNumId w:val="7"/>
  </w:num>
  <w:num w:numId="6">
    <w:abstractNumId w:val="0"/>
  </w:num>
  <w:num w:numId="7">
    <w:abstractNumId w:val="5"/>
  </w:num>
  <w:num w:numId="8">
    <w:abstractNumId w:val="9"/>
  </w:num>
  <w:num w:numId="9">
    <w:abstractNumId w:val="6"/>
  </w:num>
  <w:num w:numId="10">
    <w:abstractNumId w:val="1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jSyNDIwMLUwsbRQ0lEKTi0uzszPAykwMq4FAGy+yxAtAAAA"/>
  </w:docVars>
  <w:rsids>
    <w:rsidRoot w:val="006E6A6A"/>
    <w:rsid w:val="00012B56"/>
    <w:rsid w:val="0001341D"/>
    <w:rsid w:val="0001483A"/>
    <w:rsid w:val="00022F55"/>
    <w:rsid w:val="0004117D"/>
    <w:rsid w:val="000470AE"/>
    <w:rsid w:val="00056AA7"/>
    <w:rsid w:val="000606B1"/>
    <w:rsid w:val="000732F4"/>
    <w:rsid w:val="00087B8B"/>
    <w:rsid w:val="000A383B"/>
    <w:rsid w:val="000A51B8"/>
    <w:rsid w:val="000B7E1C"/>
    <w:rsid w:val="000C1303"/>
    <w:rsid w:val="000C41DD"/>
    <w:rsid w:val="000D3CEE"/>
    <w:rsid w:val="000F5E73"/>
    <w:rsid w:val="000F711B"/>
    <w:rsid w:val="000F7FFC"/>
    <w:rsid w:val="00123274"/>
    <w:rsid w:val="00136D7C"/>
    <w:rsid w:val="0016408B"/>
    <w:rsid w:val="0017154B"/>
    <w:rsid w:val="00197054"/>
    <w:rsid w:val="001B0C30"/>
    <w:rsid w:val="001B421A"/>
    <w:rsid w:val="001C778E"/>
    <w:rsid w:val="001D0BB9"/>
    <w:rsid w:val="002021F6"/>
    <w:rsid w:val="0021164D"/>
    <w:rsid w:val="0021423C"/>
    <w:rsid w:val="00222649"/>
    <w:rsid w:val="00223339"/>
    <w:rsid w:val="002360BA"/>
    <w:rsid w:val="00285746"/>
    <w:rsid w:val="002D6779"/>
    <w:rsid w:val="00306716"/>
    <w:rsid w:val="00320A15"/>
    <w:rsid w:val="0035017A"/>
    <w:rsid w:val="00371CB8"/>
    <w:rsid w:val="003900C1"/>
    <w:rsid w:val="003B644C"/>
    <w:rsid w:val="003D35EA"/>
    <w:rsid w:val="003D433D"/>
    <w:rsid w:val="003D44BE"/>
    <w:rsid w:val="003E5B8B"/>
    <w:rsid w:val="003F7187"/>
    <w:rsid w:val="00433F2F"/>
    <w:rsid w:val="00456F13"/>
    <w:rsid w:val="00466BC3"/>
    <w:rsid w:val="004917D8"/>
    <w:rsid w:val="004C7589"/>
    <w:rsid w:val="004E27FE"/>
    <w:rsid w:val="005213B8"/>
    <w:rsid w:val="005476F5"/>
    <w:rsid w:val="00547FD7"/>
    <w:rsid w:val="0055316F"/>
    <w:rsid w:val="0058039B"/>
    <w:rsid w:val="00581656"/>
    <w:rsid w:val="00583DD4"/>
    <w:rsid w:val="005A734A"/>
    <w:rsid w:val="005B517B"/>
    <w:rsid w:val="005C709C"/>
    <w:rsid w:val="005E7B44"/>
    <w:rsid w:val="006126ED"/>
    <w:rsid w:val="00617193"/>
    <w:rsid w:val="00637E55"/>
    <w:rsid w:val="006A2386"/>
    <w:rsid w:val="006A4DF0"/>
    <w:rsid w:val="006C1A84"/>
    <w:rsid w:val="006C4B3D"/>
    <w:rsid w:val="006E6A6A"/>
    <w:rsid w:val="007106FF"/>
    <w:rsid w:val="00734FA2"/>
    <w:rsid w:val="00747EA8"/>
    <w:rsid w:val="00751123"/>
    <w:rsid w:val="00755CF5"/>
    <w:rsid w:val="00761C5A"/>
    <w:rsid w:val="00771E9B"/>
    <w:rsid w:val="007754A8"/>
    <w:rsid w:val="0078475A"/>
    <w:rsid w:val="007864F8"/>
    <w:rsid w:val="007B33A2"/>
    <w:rsid w:val="007B47F0"/>
    <w:rsid w:val="007D2C45"/>
    <w:rsid w:val="00807BA3"/>
    <w:rsid w:val="0081713F"/>
    <w:rsid w:val="00827B46"/>
    <w:rsid w:val="008349ED"/>
    <w:rsid w:val="0086442E"/>
    <w:rsid w:val="008B4CE5"/>
    <w:rsid w:val="008D2114"/>
    <w:rsid w:val="008E22A3"/>
    <w:rsid w:val="009175AA"/>
    <w:rsid w:val="00937DDB"/>
    <w:rsid w:val="00953995"/>
    <w:rsid w:val="00956027"/>
    <w:rsid w:val="009819B5"/>
    <w:rsid w:val="00987F08"/>
    <w:rsid w:val="00994F8A"/>
    <w:rsid w:val="009E4DA0"/>
    <w:rsid w:val="009E6DF7"/>
    <w:rsid w:val="00A05932"/>
    <w:rsid w:val="00A122C5"/>
    <w:rsid w:val="00A17BB2"/>
    <w:rsid w:val="00A52784"/>
    <w:rsid w:val="00A63704"/>
    <w:rsid w:val="00A77AD1"/>
    <w:rsid w:val="00A86EA3"/>
    <w:rsid w:val="00A96642"/>
    <w:rsid w:val="00AA20E8"/>
    <w:rsid w:val="00AB3689"/>
    <w:rsid w:val="00AB41E6"/>
    <w:rsid w:val="00AE705A"/>
    <w:rsid w:val="00B03443"/>
    <w:rsid w:val="00B104C7"/>
    <w:rsid w:val="00B12628"/>
    <w:rsid w:val="00B137EA"/>
    <w:rsid w:val="00B40AAD"/>
    <w:rsid w:val="00B755C6"/>
    <w:rsid w:val="00BA3100"/>
    <w:rsid w:val="00BB54A2"/>
    <w:rsid w:val="00BD1003"/>
    <w:rsid w:val="00BD5747"/>
    <w:rsid w:val="00BE5D09"/>
    <w:rsid w:val="00C14556"/>
    <w:rsid w:val="00C35908"/>
    <w:rsid w:val="00C43297"/>
    <w:rsid w:val="00C536DF"/>
    <w:rsid w:val="00C53CDD"/>
    <w:rsid w:val="00C56DCC"/>
    <w:rsid w:val="00C61149"/>
    <w:rsid w:val="00C90CF5"/>
    <w:rsid w:val="00C90D27"/>
    <w:rsid w:val="00CB4C32"/>
    <w:rsid w:val="00CC12D4"/>
    <w:rsid w:val="00CC3496"/>
    <w:rsid w:val="00CD6218"/>
    <w:rsid w:val="00CE6B53"/>
    <w:rsid w:val="00CE7CFB"/>
    <w:rsid w:val="00CF4110"/>
    <w:rsid w:val="00D160CA"/>
    <w:rsid w:val="00D46627"/>
    <w:rsid w:val="00D50468"/>
    <w:rsid w:val="00D6733A"/>
    <w:rsid w:val="00D80E49"/>
    <w:rsid w:val="00D813EB"/>
    <w:rsid w:val="00DA1214"/>
    <w:rsid w:val="00DB256D"/>
    <w:rsid w:val="00DB3E4E"/>
    <w:rsid w:val="00DC0C57"/>
    <w:rsid w:val="00DD5FFF"/>
    <w:rsid w:val="00E13D7E"/>
    <w:rsid w:val="00E15AB1"/>
    <w:rsid w:val="00E32268"/>
    <w:rsid w:val="00E412AE"/>
    <w:rsid w:val="00E53B65"/>
    <w:rsid w:val="00E670D2"/>
    <w:rsid w:val="00E91ABA"/>
    <w:rsid w:val="00EF2E4E"/>
    <w:rsid w:val="00F11057"/>
    <w:rsid w:val="00F2034D"/>
    <w:rsid w:val="00F24122"/>
    <w:rsid w:val="00F3444D"/>
    <w:rsid w:val="00F37D83"/>
    <w:rsid w:val="00F54C17"/>
    <w:rsid w:val="00F54FC4"/>
    <w:rsid w:val="00F6170F"/>
    <w:rsid w:val="00F663E7"/>
    <w:rsid w:val="00F75A3F"/>
    <w:rsid w:val="00F83CDD"/>
    <w:rsid w:val="00FB2D5E"/>
    <w:rsid w:val="00FB7813"/>
    <w:rsid w:val="00FD6217"/>
    <w:rsid w:val="00FE0752"/>
    <w:rsid w:val="00FE7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89BE1"/>
  <w15:chartTrackingRefBased/>
  <w15:docId w15:val="{01637F63-57A2-41F2-9E69-FD61410C1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B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E27F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E6A6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E6A6A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7754A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E6B5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33F2F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77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778E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1C778E"/>
  </w:style>
  <w:style w:type="character" w:customStyle="1" w:styleId="pln">
    <w:name w:val="pln"/>
    <w:basedOn w:val="DefaultParagraphFont"/>
    <w:rsid w:val="001C778E"/>
  </w:style>
  <w:style w:type="character" w:customStyle="1" w:styleId="pun">
    <w:name w:val="pun"/>
    <w:basedOn w:val="DefaultParagraphFont"/>
    <w:rsid w:val="001C778E"/>
  </w:style>
  <w:style w:type="character" w:customStyle="1" w:styleId="Heading3Char">
    <w:name w:val="Heading 3 Char"/>
    <w:basedOn w:val="DefaultParagraphFont"/>
    <w:link w:val="Heading3"/>
    <w:uiPriority w:val="9"/>
    <w:rsid w:val="004E27FE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leGrid">
    <w:name w:val="Table Grid"/>
    <w:basedOn w:val="TableNormal"/>
    <w:uiPriority w:val="39"/>
    <w:rsid w:val="00580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keyword">
    <w:name w:val="hljs-keyword"/>
    <w:basedOn w:val="DefaultParagraphFont"/>
    <w:rsid w:val="003F7187"/>
  </w:style>
  <w:style w:type="character" w:customStyle="1" w:styleId="hljs-literal">
    <w:name w:val="hljs-literal"/>
    <w:basedOn w:val="DefaultParagraphFont"/>
    <w:rsid w:val="003F71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88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709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17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57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44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3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745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388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744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57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518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8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321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9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2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5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9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80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2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3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27996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5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8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8614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671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93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53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2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Use Sub-queries, CTEs, and Scalar Functions to get the desired results. 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4</Pages>
  <Words>531</Words>
  <Characters>302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#5 Assignment</vt:lpstr>
    </vt:vector>
  </TitlesOfParts>
  <Company/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#5 Assignment</dc:title>
  <dc:subject>10 Percent Assignment</dc:subject>
  <dc:creator>Maziar Shajari</dc:creator>
  <cp:keywords/>
  <dc:description/>
  <cp:lastModifiedBy>Yu-Hsuan</cp:lastModifiedBy>
  <cp:revision>3</cp:revision>
  <dcterms:created xsi:type="dcterms:W3CDTF">2021-02-17T17:29:00Z</dcterms:created>
  <dcterms:modified xsi:type="dcterms:W3CDTF">2021-02-18T00:10:00Z</dcterms:modified>
  <cp:category>Database Management</cp:category>
</cp:coreProperties>
</file>